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0994F" w14:textId="67C35585" w:rsidR="000217DE" w:rsidRPr="003910B4" w:rsidRDefault="000217DE" w:rsidP="0076745C">
      <w:pPr>
        <w:spacing w:after="0" w:line="240" w:lineRule="auto"/>
        <w:rPr>
          <w:rFonts w:ascii="Segoe UI" w:hAnsi="Segoe UI"/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133"/>
        <w:gridCol w:w="8638"/>
      </w:tblGrid>
      <w:tr w:rsidR="00B501D8" w:rsidRPr="00BE0A3C" w14:paraId="42BBEC9A" w14:textId="77777777" w:rsidTr="00831ABC">
        <w:trPr>
          <w:trHeight w:val="822"/>
        </w:trPr>
        <w:tc>
          <w:tcPr>
            <w:tcW w:w="580" w:type="pct"/>
            <w:vAlign w:val="center"/>
          </w:tcPr>
          <w:p w14:paraId="73D616C8" w14:textId="77777777" w:rsidR="00B501D8" w:rsidRPr="00BE0A3C" w:rsidRDefault="00690256" w:rsidP="00BE0A3C">
            <w:pPr>
              <w:spacing w:after="0" w:line="240" w:lineRule="auto"/>
              <w:ind w:right="5"/>
              <w:jc w:val="center"/>
              <w:rPr>
                <w:rFonts w:ascii="Segoe UI" w:hAnsi="Segoe UI"/>
                <w:sz w:val="2"/>
              </w:rPr>
            </w:pPr>
            <w:r w:rsidRPr="00BE0A3C">
              <w:rPr>
                <w:rFonts w:ascii="Segoe UI" w:hAnsi="Segoe UI"/>
                <w:noProof/>
                <w:lang w:eastAsia="en-AU"/>
              </w:rPr>
              <w:drawing>
                <wp:inline distT="0" distB="0" distL="0" distR="0" wp14:anchorId="65CFB2BC" wp14:editId="0C41F913">
                  <wp:extent cx="523240" cy="523240"/>
                  <wp:effectExtent l="0" t="0" r="0" b="0"/>
                  <wp:docPr id="2" name="Picture 2" descr="QUT icon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QUT icon&#10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240" cy="523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0" w:type="pct"/>
            <w:shd w:val="clear" w:color="auto" w:fill="D9D9D9"/>
            <w:vAlign w:val="center"/>
          </w:tcPr>
          <w:p w14:paraId="7734E180" w14:textId="77777777" w:rsidR="00052ECC" w:rsidRPr="00BE0A3C" w:rsidRDefault="00052ECC" w:rsidP="00BE0A3C">
            <w:pPr>
              <w:spacing w:after="0" w:line="240" w:lineRule="auto"/>
              <w:jc w:val="center"/>
              <w:rPr>
                <w:rFonts w:ascii="Segoe UI" w:hAnsi="Segoe UI" w:cs="Trebuchet MS"/>
                <w:b/>
                <w:bCs/>
                <w:szCs w:val="32"/>
              </w:rPr>
            </w:pPr>
            <w:r w:rsidRPr="00BE0A3C">
              <w:rPr>
                <w:rFonts w:ascii="Segoe UI" w:hAnsi="Segoe UI" w:cstheme="minorHAnsi"/>
                <w:b/>
                <w:bCs/>
                <w:szCs w:val="20"/>
              </w:rPr>
              <w:t>IMAGE RELEASE FOR QUT RESEARCH PROJECT</w:t>
            </w:r>
          </w:p>
        </w:tc>
      </w:tr>
      <w:tr w:rsidR="00886C6F" w:rsidRPr="00BE0A3C" w14:paraId="7A316BE4" w14:textId="77777777" w:rsidTr="00831AB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000" w:firstRow="0" w:lastRow="0" w:firstColumn="0" w:lastColumn="0" w:noHBand="0" w:noVBand="0"/>
        </w:tblPrEx>
        <w:trPr>
          <w:trHeight w:val="11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0A896" w14:textId="77777777" w:rsidR="00886C6F" w:rsidRPr="00BE0A3C" w:rsidRDefault="00886C6F" w:rsidP="00BE0A3C">
            <w:pPr>
              <w:spacing w:after="0" w:line="240" w:lineRule="auto"/>
              <w:jc w:val="center"/>
              <w:rPr>
                <w:rFonts w:ascii="Segoe UI" w:hAnsi="Segoe UI"/>
                <w:b/>
                <w:color w:val="000000"/>
                <w:sz w:val="20"/>
                <w:szCs w:val="20"/>
              </w:rPr>
            </w:pPr>
          </w:p>
          <w:p w14:paraId="3F33A271" w14:textId="4B288705" w:rsidR="00886C6F" w:rsidRDefault="0076745C" w:rsidP="00BE0A3C">
            <w:pPr>
              <w:spacing w:after="0" w:line="240" w:lineRule="auto"/>
              <w:jc w:val="center"/>
              <w:rPr>
                <w:rFonts w:ascii="Segoe UI" w:hAnsi="Segoe UI"/>
                <w:b/>
                <w:bCs/>
                <w:color w:val="000000"/>
                <w:sz w:val="28"/>
                <w:szCs w:val="20"/>
              </w:rPr>
            </w:pPr>
            <w:r w:rsidRPr="0076745C">
              <w:rPr>
                <w:rFonts w:ascii="Segoe UI" w:hAnsi="Segoe UI"/>
                <w:b/>
                <w:bCs/>
                <w:color w:val="000000"/>
                <w:sz w:val="28"/>
                <w:szCs w:val="20"/>
              </w:rPr>
              <w:t>Evolution of Disability Arts in Australia</w:t>
            </w:r>
          </w:p>
          <w:p w14:paraId="02DAFA6B" w14:textId="77777777" w:rsidR="0076745C" w:rsidRPr="00BE0A3C" w:rsidRDefault="0076745C" w:rsidP="00BE0A3C">
            <w:pPr>
              <w:spacing w:after="0" w:line="240" w:lineRule="auto"/>
              <w:jc w:val="center"/>
              <w:rPr>
                <w:rFonts w:ascii="Segoe UI" w:hAnsi="Segoe UI"/>
                <w:b/>
                <w:color w:val="000000"/>
                <w:sz w:val="20"/>
                <w:szCs w:val="20"/>
              </w:rPr>
            </w:pPr>
          </w:p>
          <w:p w14:paraId="1DB9461C" w14:textId="1840203A" w:rsidR="00886C6F" w:rsidRDefault="00886C6F" w:rsidP="00BE0A3C">
            <w:pPr>
              <w:spacing w:after="0" w:line="240" w:lineRule="auto"/>
              <w:jc w:val="center"/>
              <w:rPr>
                <w:rFonts w:ascii="Segoe UI" w:hAnsi="Segoe UI"/>
                <w:b/>
                <w:color w:val="000000"/>
                <w:szCs w:val="20"/>
              </w:rPr>
            </w:pPr>
            <w:r w:rsidRPr="00BE0A3C">
              <w:rPr>
                <w:rFonts w:ascii="Segoe UI" w:hAnsi="Segoe UI"/>
                <w:b/>
                <w:color w:val="000000"/>
                <w:szCs w:val="20"/>
              </w:rPr>
              <w:t>QUT Ethics Approval Number</w:t>
            </w:r>
            <w:r w:rsidR="00D95FEC">
              <w:rPr>
                <w:rFonts w:ascii="Segoe UI" w:hAnsi="Segoe UI"/>
                <w:b/>
                <w:color w:val="000000"/>
                <w:szCs w:val="20"/>
              </w:rPr>
              <w:t xml:space="preserve"> </w:t>
            </w:r>
            <w:r w:rsidR="00D95FEC" w:rsidRPr="00D95FEC">
              <w:rPr>
                <w:rFonts w:ascii="Segoe UI" w:hAnsi="Segoe UI"/>
                <w:b/>
                <w:color w:val="000000"/>
                <w:szCs w:val="20"/>
              </w:rPr>
              <w:t>2021000382</w:t>
            </w:r>
          </w:p>
          <w:p w14:paraId="3AEB9149" w14:textId="04326E2C" w:rsidR="0076745C" w:rsidRPr="00BE0A3C" w:rsidRDefault="0076745C" w:rsidP="00BE0A3C">
            <w:pPr>
              <w:spacing w:after="0" w:line="240" w:lineRule="auto"/>
              <w:jc w:val="center"/>
              <w:rPr>
                <w:rFonts w:ascii="Segoe UI" w:hAnsi="Segoe UI"/>
                <w:b/>
                <w:color w:val="000000"/>
                <w:sz w:val="20"/>
                <w:szCs w:val="20"/>
              </w:rPr>
            </w:pPr>
          </w:p>
        </w:tc>
      </w:tr>
    </w:tbl>
    <w:p w14:paraId="550509E1" w14:textId="77777777" w:rsidR="00BE0A3C" w:rsidRPr="00276ED5" w:rsidRDefault="00BE0A3C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3D58E6EA" w14:textId="64EBC85E" w:rsidR="00F82A70" w:rsidRPr="00276ED5" w:rsidRDefault="00831ABC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Your participation in the </w:t>
      </w:r>
      <w:r w:rsidR="003420FA" w:rsidRPr="00276ED5">
        <w:rPr>
          <w:rFonts w:ascii="Segoe UI" w:hAnsi="Segoe UI" w:cs="Helvetica"/>
          <w:szCs w:val="20"/>
          <w:lang w:val="en-AU"/>
        </w:rPr>
        <w:t xml:space="preserve">research </w:t>
      </w:r>
      <w:r w:rsidRPr="00276ED5">
        <w:rPr>
          <w:rFonts w:ascii="Segoe UI" w:hAnsi="Segoe UI" w:cs="Helvetica"/>
          <w:szCs w:val="20"/>
          <w:lang w:val="en-AU"/>
        </w:rPr>
        <w:t xml:space="preserve">project involves </w:t>
      </w:r>
      <w:r w:rsidRPr="00422517">
        <w:rPr>
          <w:rFonts w:ascii="Segoe UI" w:hAnsi="Segoe UI" w:cs="Helvetica"/>
          <w:szCs w:val="20"/>
          <w:lang w:val="en-AU"/>
        </w:rPr>
        <w:t>photographs</w:t>
      </w:r>
      <w:r w:rsidR="00422517">
        <w:rPr>
          <w:rFonts w:ascii="Segoe UI" w:hAnsi="Segoe UI" w:cs="Helvetica"/>
          <w:szCs w:val="20"/>
          <w:lang w:val="en-AU"/>
        </w:rPr>
        <w:t xml:space="preserve">, </w:t>
      </w:r>
      <w:r w:rsidRPr="00422517">
        <w:rPr>
          <w:rFonts w:ascii="Segoe UI" w:hAnsi="Segoe UI" w:cs="Helvetica"/>
          <w:szCs w:val="20"/>
          <w:lang w:val="en-AU"/>
        </w:rPr>
        <w:t>audio recording</w:t>
      </w:r>
      <w:r w:rsidR="0046073B">
        <w:rPr>
          <w:rFonts w:ascii="Segoe UI" w:hAnsi="Segoe UI" w:cs="Helvetica"/>
          <w:szCs w:val="20"/>
          <w:lang w:val="en-AU"/>
        </w:rPr>
        <w:t xml:space="preserve">, </w:t>
      </w:r>
      <w:r w:rsidRPr="00422517">
        <w:rPr>
          <w:rFonts w:ascii="Segoe UI" w:hAnsi="Segoe UI" w:cs="Helvetica"/>
          <w:szCs w:val="20"/>
          <w:lang w:val="en-AU"/>
        </w:rPr>
        <w:t>video recording</w:t>
      </w:r>
      <w:r w:rsidR="0046073B">
        <w:rPr>
          <w:rFonts w:ascii="Segoe UI" w:hAnsi="Segoe UI" w:cs="Helvetica"/>
          <w:szCs w:val="20"/>
          <w:lang w:val="en-AU"/>
        </w:rPr>
        <w:t xml:space="preserve"> and </w:t>
      </w:r>
      <w:r w:rsidRPr="00422517">
        <w:rPr>
          <w:rFonts w:ascii="Segoe UI" w:hAnsi="Segoe UI" w:cs="Helvetica"/>
          <w:szCs w:val="20"/>
          <w:lang w:val="en-AU"/>
        </w:rPr>
        <w:t>other imagery</w:t>
      </w:r>
      <w:r w:rsidRPr="00276ED5">
        <w:rPr>
          <w:rFonts w:ascii="Segoe UI" w:hAnsi="Segoe UI" w:cs="Helvetica"/>
          <w:szCs w:val="20"/>
          <w:lang w:val="en-AU"/>
        </w:rPr>
        <w:t xml:space="preserve"> of you.  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These are </w:t>
      </w:r>
      <w:r w:rsidRPr="00276ED5">
        <w:rPr>
          <w:rFonts w:ascii="Segoe UI" w:hAnsi="Segoe UI" w:cs="Helvetica"/>
          <w:szCs w:val="20"/>
          <w:lang w:val="en-AU"/>
        </w:rPr>
        <w:t>sufficiently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clear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to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enable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you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to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be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identified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as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an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proofErr w:type="gramStart"/>
      <w:r w:rsidRPr="00276ED5">
        <w:rPr>
          <w:rFonts w:ascii="Segoe UI" w:hAnsi="Segoe UI" w:cs="Helvetica"/>
          <w:szCs w:val="20"/>
          <w:lang w:val="en-AU"/>
        </w:rPr>
        <w:t>individual</w:t>
      </w:r>
      <w:r w:rsidR="00F82A70" w:rsidRPr="00276ED5">
        <w:rPr>
          <w:rFonts w:ascii="Segoe UI" w:hAnsi="Segoe UI" w:cs="Helvetica"/>
          <w:szCs w:val="20"/>
          <w:lang w:val="en-AU"/>
        </w:rPr>
        <w:t>, and</w:t>
      </w:r>
      <w:proofErr w:type="gramEnd"/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is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personal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information.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QUT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has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obligations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under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its information </w:t>
      </w:r>
      <w:r w:rsidRPr="00276ED5">
        <w:rPr>
          <w:rFonts w:ascii="Segoe UI" w:hAnsi="Segoe UI" w:cs="Helvetica"/>
          <w:szCs w:val="20"/>
          <w:lang w:val="en-AU"/>
        </w:rPr>
        <w:t>privacy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policy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to ensure that personal information is used and disclosed only in ways which are consistent with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Queensland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privacy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Pr="00276ED5">
        <w:rPr>
          <w:rFonts w:ascii="Segoe UI" w:hAnsi="Segoe UI" w:cs="Helvetica"/>
          <w:szCs w:val="20"/>
          <w:lang w:val="en-AU"/>
        </w:rPr>
        <w:t>principles.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 </w:t>
      </w:r>
    </w:p>
    <w:p w14:paraId="169F613F" w14:textId="77777777" w:rsidR="00BE0A3C" w:rsidRPr="00276ED5" w:rsidRDefault="00BE0A3C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7B62773D" w14:textId="3A348FAE" w:rsidR="00F82A70" w:rsidRPr="00276ED5" w:rsidRDefault="003420FA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>As well as for the purposes described in the information sheet for the research, t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he research team would like to </w:t>
      </w:r>
      <w:r w:rsidR="00F82A70" w:rsidRPr="00EF6F0D">
        <w:rPr>
          <w:rFonts w:ascii="Segoe UI" w:hAnsi="Segoe UI" w:cs="Helvetica"/>
          <w:szCs w:val="20"/>
          <w:lang w:val="en-AU"/>
        </w:rPr>
        <w:t xml:space="preserve">use these </w:t>
      </w:r>
      <w:r w:rsidR="0046073B" w:rsidRPr="00EF6F0D">
        <w:rPr>
          <w:rFonts w:ascii="Segoe UI" w:hAnsi="Segoe UI" w:cs="Helvetica"/>
          <w:szCs w:val="20"/>
          <w:lang w:val="en-AU"/>
        </w:rPr>
        <w:t>photographs, audio recording</w:t>
      </w:r>
      <w:r w:rsidR="00EF6F0D" w:rsidRPr="00EF6F0D">
        <w:rPr>
          <w:rFonts w:ascii="Segoe UI" w:hAnsi="Segoe UI" w:cs="Helvetica"/>
          <w:szCs w:val="20"/>
          <w:lang w:val="en-AU"/>
        </w:rPr>
        <w:t>s</w:t>
      </w:r>
      <w:r w:rsidR="0046073B" w:rsidRPr="00EF6F0D">
        <w:rPr>
          <w:rFonts w:ascii="Segoe UI" w:hAnsi="Segoe UI" w:cs="Helvetica"/>
          <w:szCs w:val="20"/>
          <w:lang w:val="en-AU"/>
        </w:rPr>
        <w:t>, video recording</w:t>
      </w:r>
      <w:r w:rsidR="00EF6F0D" w:rsidRPr="00EF6F0D">
        <w:rPr>
          <w:rFonts w:ascii="Segoe UI" w:hAnsi="Segoe UI" w:cs="Helvetica"/>
          <w:szCs w:val="20"/>
          <w:lang w:val="en-AU"/>
        </w:rPr>
        <w:t>s</w:t>
      </w:r>
      <w:r w:rsidR="0046073B" w:rsidRPr="00EF6F0D">
        <w:rPr>
          <w:rFonts w:ascii="Segoe UI" w:hAnsi="Segoe UI" w:cs="Helvetica"/>
          <w:szCs w:val="20"/>
          <w:lang w:val="en-AU"/>
        </w:rPr>
        <w:t xml:space="preserve"> and other imagery </w:t>
      </w:r>
      <w:r w:rsidR="00831ABC" w:rsidRPr="00EF6F0D">
        <w:rPr>
          <w:rFonts w:ascii="Segoe UI" w:hAnsi="Segoe UI" w:cs="Helvetica"/>
          <w:szCs w:val="20"/>
          <w:lang w:val="en-AU"/>
        </w:rPr>
        <w:t>of individuals in its publications</w:t>
      </w:r>
      <w:r w:rsidR="00BB5504" w:rsidRPr="00EF6F0D">
        <w:rPr>
          <w:rFonts w:ascii="Segoe UI" w:hAnsi="Segoe UI" w:cs="Helvetica"/>
          <w:szCs w:val="20"/>
          <w:lang w:val="en-AU"/>
        </w:rPr>
        <w:t xml:space="preserve"> and</w:t>
      </w:r>
      <w:r w:rsidR="0046073B" w:rsidRPr="00EF6F0D">
        <w:rPr>
          <w:rFonts w:ascii="Segoe UI" w:hAnsi="Segoe UI" w:cs="Helvetica"/>
          <w:szCs w:val="20"/>
          <w:lang w:val="en-AU"/>
        </w:rPr>
        <w:t xml:space="preserve"> </w:t>
      </w:r>
      <w:r w:rsidR="00F82A70" w:rsidRPr="00EF6F0D">
        <w:rPr>
          <w:rFonts w:ascii="Segoe UI" w:hAnsi="Segoe UI" w:cs="Helvetica"/>
          <w:szCs w:val="20"/>
          <w:lang w:val="en-AU"/>
        </w:rPr>
        <w:t>other</w:t>
      </w:r>
      <w:r w:rsidR="004C5219" w:rsidRPr="00EF6F0D">
        <w:rPr>
          <w:rFonts w:ascii="Segoe UI" w:hAnsi="Segoe UI" w:cs="Helvetica"/>
          <w:szCs w:val="20"/>
          <w:lang w:val="en-AU"/>
        </w:rPr>
        <w:t xml:space="preserve"> n</w:t>
      </w:r>
      <w:r w:rsidR="00F82A70" w:rsidRPr="00EF6F0D">
        <w:rPr>
          <w:rFonts w:ascii="Segoe UI" w:hAnsi="Segoe UI" w:cs="Helvetica"/>
          <w:szCs w:val="20"/>
          <w:lang w:val="en-AU"/>
        </w:rPr>
        <w:t xml:space="preserve">on-commercial purposes </w:t>
      </w:r>
      <w:r w:rsidR="009D53AD" w:rsidRPr="00EF6F0D">
        <w:rPr>
          <w:rFonts w:ascii="Segoe UI" w:hAnsi="Segoe UI" w:cs="Helvetica"/>
          <w:szCs w:val="20"/>
          <w:lang w:val="en-AU"/>
        </w:rPr>
        <w:t>for</w:t>
      </w:r>
      <w:r w:rsidR="00F82A70" w:rsidRPr="00EF6F0D">
        <w:rPr>
          <w:rFonts w:ascii="Segoe UI" w:hAnsi="Segoe UI" w:cs="Helvetica"/>
          <w:szCs w:val="20"/>
          <w:lang w:val="en-AU"/>
        </w:rPr>
        <w:t xml:space="preserve"> the University</w:t>
      </w:r>
      <w:r w:rsidR="00BB5504" w:rsidRPr="00EF6F0D">
        <w:rPr>
          <w:rFonts w:ascii="Segoe UI" w:hAnsi="Segoe UI" w:cs="Helvetica"/>
          <w:szCs w:val="20"/>
          <w:lang w:val="en-AU"/>
        </w:rPr>
        <w:t xml:space="preserve"> and Australian Research Counci</w:t>
      </w:r>
      <w:r w:rsidR="00A64B57" w:rsidRPr="00EF6F0D">
        <w:rPr>
          <w:rFonts w:ascii="Segoe UI" w:hAnsi="Segoe UI" w:cs="Helvetica"/>
          <w:szCs w:val="20"/>
          <w:lang w:val="en-AU"/>
        </w:rPr>
        <w:t>l</w:t>
      </w:r>
      <w:r w:rsidR="005621BF" w:rsidRPr="00EF6F0D">
        <w:rPr>
          <w:rFonts w:ascii="Segoe UI" w:hAnsi="Segoe UI" w:cs="Helvetica"/>
          <w:szCs w:val="20"/>
          <w:lang w:val="en-AU"/>
        </w:rPr>
        <w:t>.</w:t>
      </w:r>
    </w:p>
    <w:p w14:paraId="0B8558B3" w14:textId="77777777" w:rsidR="00BE0A3C" w:rsidRPr="00276ED5" w:rsidRDefault="00BE0A3C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15A8701F" w14:textId="0BDA57E0" w:rsidR="00F82A70" w:rsidRPr="00276ED5" w:rsidRDefault="003420FA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>Such dissemination may</w:t>
      </w:r>
      <w:r w:rsidR="003910B4">
        <w:rPr>
          <w:rFonts w:ascii="Segoe UI" w:hAnsi="Segoe UI" w:cs="Helvetica"/>
          <w:szCs w:val="20"/>
          <w:lang w:val="en-AU"/>
        </w:rPr>
        <w:t xml:space="preserve"> </w:t>
      </w:r>
      <w:r w:rsidR="003910B4" w:rsidRPr="00276ED5">
        <w:rPr>
          <w:rFonts w:ascii="Segoe UI" w:hAnsi="Segoe UI" w:cs="Helvetica"/>
          <w:szCs w:val="20"/>
          <w:lang w:val="en-AU"/>
        </w:rPr>
        <w:t xml:space="preserve">reveal personal information about you in an unusual way </w:t>
      </w:r>
      <w:proofErr w:type="gramStart"/>
      <w:r w:rsidR="003910B4" w:rsidRPr="00276ED5">
        <w:rPr>
          <w:rFonts w:ascii="Segoe UI" w:hAnsi="Segoe UI" w:cs="Helvetica"/>
          <w:szCs w:val="20"/>
          <w:lang w:val="en-AU"/>
        </w:rPr>
        <w:t>i.e</w:t>
      </w:r>
      <w:r w:rsidR="003910B4">
        <w:rPr>
          <w:rFonts w:ascii="Segoe UI" w:hAnsi="Segoe UI" w:cs="Helvetica"/>
          <w:szCs w:val="20"/>
          <w:lang w:val="en-AU"/>
        </w:rPr>
        <w:t>.</w:t>
      </w:r>
      <w:proofErr w:type="gramEnd"/>
      <w:r w:rsidR="003910B4">
        <w:rPr>
          <w:rFonts w:ascii="Segoe UI" w:hAnsi="Segoe UI" w:cs="Helvetica"/>
          <w:szCs w:val="20"/>
          <w:lang w:val="en-AU"/>
        </w:rPr>
        <w:t xml:space="preserve"> in the context of the research, and may mean, e.g. </w:t>
      </w:r>
      <w:r w:rsidR="00F82A70" w:rsidRPr="00276ED5">
        <w:rPr>
          <w:rFonts w:ascii="Segoe UI" w:hAnsi="Segoe UI" w:cs="Helvetica"/>
          <w:szCs w:val="20"/>
          <w:lang w:val="en-AU"/>
        </w:rPr>
        <w:t>that family members, friends and other</w:t>
      </w:r>
      <w:r w:rsidR="001576E5">
        <w:rPr>
          <w:rFonts w:ascii="Segoe UI" w:hAnsi="Segoe UI" w:cs="Helvetica"/>
          <w:szCs w:val="20"/>
          <w:lang w:val="en-AU"/>
        </w:rPr>
        <w:t xml:space="preserve"> people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 </w:t>
      </w:r>
      <w:r w:rsidR="001576E5">
        <w:rPr>
          <w:rFonts w:ascii="Segoe UI" w:hAnsi="Segoe UI" w:cs="Helvetica"/>
          <w:szCs w:val="20"/>
          <w:lang w:val="en-AU"/>
        </w:rPr>
        <w:t xml:space="preserve">more generally </w:t>
      </w:r>
      <w:r w:rsidR="00F82A70" w:rsidRPr="00276ED5">
        <w:rPr>
          <w:rFonts w:ascii="Segoe UI" w:hAnsi="Segoe UI" w:cs="Helvetica"/>
          <w:szCs w:val="20"/>
          <w:lang w:val="en-AU"/>
        </w:rPr>
        <w:t>become aware of your participation in this study</w:t>
      </w:r>
      <w:r w:rsidR="003910B4">
        <w:rPr>
          <w:rFonts w:ascii="Segoe UI" w:hAnsi="Segoe UI" w:cs="Helvetica"/>
          <w:szCs w:val="20"/>
          <w:lang w:val="en-AU"/>
        </w:rPr>
        <w:t>.</w:t>
      </w:r>
    </w:p>
    <w:p w14:paraId="79E2055D" w14:textId="77777777" w:rsidR="00276ED5" w:rsidRPr="00276ED5" w:rsidRDefault="00276ED5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6EF4B226" w14:textId="27E23EF3" w:rsidR="00D20D83" w:rsidRDefault="00843554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You can decline this invitation without comment or penalty, and still be in the study. 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You will have the opportunity to view </w:t>
      </w:r>
      <w:r w:rsidR="00F82A70" w:rsidRPr="00BB5504">
        <w:rPr>
          <w:rFonts w:ascii="Segoe UI" w:hAnsi="Segoe UI" w:cs="Helvetica"/>
          <w:szCs w:val="20"/>
          <w:lang w:val="en-AU"/>
        </w:rPr>
        <w:t xml:space="preserve">the </w:t>
      </w:r>
      <w:r w:rsidR="00BB5504" w:rsidRPr="00BB5504">
        <w:rPr>
          <w:rFonts w:ascii="Segoe UI" w:hAnsi="Segoe UI" w:cs="Helvetica"/>
          <w:szCs w:val="20"/>
          <w:lang w:val="en-AU"/>
        </w:rPr>
        <w:t xml:space="preserve">photographs, audio recording, video recording and other imagery </w:t>
      </w:r>
      <w:r w:rsidR="00F82A70" w:rsidRPr="00276ED5">
        <w:rPr>
          <w:rFonts w:ascii="Segoe UI" w:hAnsi="Segoe UI" w:cs="Helvetica"/>
          <w:szCs w:val="20"/>
          <w:lang w:val="en-AU"/>
        </w:rPr>
        <w:t xml:space="preserve">as we plan </w:t>
      </w:r>
      <w:r w:rsidR="00F82A70" w:rsidRPr="00BB5504">
        <w:rPr>
          <w:rFonts w:ascii="Segoe UI" w:hAnsi="Segoe UI" w:cs="Helvetica"/>
          <w:szCs w:val="20"/>
          <w:lang w:val="en-AU"/>
        </w:rPr>
        <w:t xml:space="preserve">to use </w:t>
      </w:r>
      <w:proofErr w:type="gramStart"/>
      <w:r w:rsidR="00F82A70" w:rsidRPr="00BB5504">
        <w:rPr>
          <w:rFonts w:ascii="Segoe UI" w:hAnsi="Segoe UI" w:cs="Helvetica"/>
          <w:szCs w:val="20"/>
          <w:lang w:val="en-AU"/>
        </w:rPr>
        <w:t>them, and</w:t>
      </w:r>
      <w:proofErr w:type="gramEnd"/>
      <w:r w:rsidR="00F82A70" w:rsidRPr="00BB5504">
        <w:rPr>
          <w:rFonts w:ascii="Segoe UI" w:hAnsi="Segoe UI" w:cs="Helvetica"/>
          <w:szCs w:val="20"/>
          <w:lang w:val="en-AU"/>
        </w:rPr>
        <w:t xml:space="preserve"> can decide to withdraw at that stage. </w:t>
      </w:r>
    </w:p>
    <w:p w14:paraId="3C635544" w14:textId="77777777" w:rsidR="00D20D83" w:rsidRDefault="00D20D83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49CAD61D" w14:textId="5E15078A" w:rsidR="00F82A70" w:rsidRPr="00276ED5" w:rsidRDefault="00F82A70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 w:rsidRPr="00BB5504">
        <w:rPr>
          <w:rFonts w:ascii="Segoe UI" w:hAnsi="Segoe UI" w:cs="Helvetica"/>
          <w:szCs w:val="20"/>
          <w:lang w:val="en-AU"/>
        </w:rPr>
        <w:t>Once the image</w:t>
      </w:r>
      <w:r w:rsidR="00BB5504" w:rsidRPr="00BB5504">
        <w:rPr>
          <w:rFonts w:ascii="Segoe UI" w:hAnsi="Segoe UI" w:cs="Helvetica"/>
          <w:szCs w:val="20"/>
          <w:lang w:val="en-AU"/>
        </w:rPr>
        <w:t xml:space="preserve"> and </w:t>
      </w:r>
      <w:r w:rsidRPr="00BB5504">
        <w:rPr>
          <w:rFonts w:ascii="Segoe UI" w:hAnsi="Segoe UI" w:cs="Helvetica"/>
          <w:szCs w:val="20"/>
          <w:lang w:val="en-AU"/>
        </w:rPr>
        <w:t xml:space="preserve">video </w:t>
      </w:r>
      <w:proofErr w:type="gramStart"/>
      <w:r w:rsidRPr="00BB5504">
        <w:rPr>
          <w:rFonts w:ascii="Segoe UI" w:hAnsi="Segoe UI" w:cs="Helvetica"/>
          <w:szCs w:val="20"/>
          <w:lang w:val="en-AU"/>
        </w:rPr>
        <w:t>is</w:t>
      </w:r>
      <w:proofErr w:type="gramEnd"/>
      <w:r w:rsidRPr="00276ED5">
        <w:rPr>
          <w:rFonts w:ascii="Segoe UI" w:hAnsi="Segoe UI" w:cs="Helvetica"/>
          <w:szCs w:val="20"/>
          <w:lang w:val="en-AU"/>
        </w:rPr>
        <w:t xml:space="preserve"> published it will not be possible to withdraw</w:t>
      </w:r>
      <w:r w:rsidR="003420FA" w:rsidRPr="00276ED5">
        <w:rPr>
          <w:rFonts w:ascii="Segoe UI" w:hAnsi="Segoe UI" w:cs="Helvetica"/>
          <w:szCs w:val="20"/>
          <w:lang w:val="en-AU"/>
        </w:rPr>
        <w:t xml:space="preserve"> your consent</w:t>
      </w:r>
      <w:r w:rsidRPr="00276ED5">
        <w:rPr>
          <w:rFonts w:ascii="Segoe UI" w:hAnsi="Segoe UI" w:cs="Helvetica"/>
          <w:szCs w:val="20"/>
          <w:lang w:val="en-AU"/>
        </w:rPr>
        <w:t>.</w:t>
      </w:r>
    </w:p>
    <w:p w14:paraId="0584EA29" w14:textId="77777777" w:rsidR="00BE0A3C" w:rsidRPr="00276ED5" w:rsidRDefault="00BE0A3C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5717CF48" w14:textId="77777777" w:rsidR="00831ABC" w:rsidRPr="00276ED5" w:rsidRDefault="00671054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>
        <w:rPr>
          <w:rFonts w:ascii="Segoe UI" w:hAnsi="Segoe UI" w:cs="Helvetica"/>
          <w:szCs w:val="20"/>
          <w:lang w:val="en-AU"/>
        </w:rPr>
        <w:t xml:space="preserve">If you agree to </w:t>
      </w:r>
      <w:r w:rsidRPr="00BB5504">
        <w:rPr>
          <w:rFonts w:ascii="Segoe UI" w:hAnsi="Segoe UI" w:cs="Helvetica"/>
          <w:szCs w:val="20"/>
          <w:lang w:val="en-AU"/>
        </w:rPr>
        <w:t xml:space="preserve">have your images used, please </w:t>
      </w:r>
      <w:proofErr w:type="gramStart"/>
      <w:r w:rsidR="00F82A70" w:rsidRPr="00BB5504">
        <w:rPr>
          <w:rFonts w:ascii="Segoe UI" w:hAnsi="Segoe UI" w:cs="Helvetica"/>
          <w:szCs w:val="20"/>
          <w:lang w:val="en-AU"/>
        </w:rPr>
        <w:t>complete</w:t>
      </w:r>
      <w:proofErr w:type="gramEnd"/>
      <w:r w:rsidR="00F82A70" w:rsidRPr="00BB5504">
        <w:rPr>
          <w:rFonts w:ascii="Segoe UI" w:hAnsi="Segoe UI" w:cs="Helvetica"/>
          <w:szCs w:val="20"/>
          <w:lang w:val="en-AU"/>
        </w:rPr>
        <w:t xml:space="preserve"> </w:t>
      </w:r>
      <w:r w:rsidR="00831ABC" w:rsidRPr="00BB5504">
        <w:rPr>
          <w:rFonts w:ascii="Segoe UI" w:hAnsi="Segoe UI" w:cs="Helvetica"/>
          <w:szCs w:val="20"/>
          <w:lang w:val="en-AU"/>
        </w:rPr>
        <w:t>and sign</w:t>
      </w:r>
      <w:r w:rsidR="00F82A70" w:rsidRPr="00BB5504">
        <w:rPr>
          <w:rFonts w:ascii="Segoe UI" w:hAnsi="Segoe UI" w:cs="Helvetica"/>
          <w:szCs w:val="20"/>
          <w:lang w:val="en-AU"/>
        </w:rPr>
        <w:t xml:space="preserve"> </w:t>
      </w:r>
      <w:r w:rsidR="00831ABC" w:rsidRPr="00BB5504">
        <w:rPr>
          <w:rFonts w:ascii="Segoe UI" w:hAnsi="Segoe UI" w:cs="Helvetica"/>
          <w:szCs w:val="20"/>
          <w:lang w:val="en-AU"/>
        </w:rPr>
        <w:t>the consent below</w:t>
      </w:r>
      <w:r w:rsidRPr="00BB5504">
        <w:rPr>
          <w:rFonts w:ascii="Segoe UI" w:hAnsi="Segoe UI" w:cs="Helvetica"/>
          <w:szCs w:val="20"/>
          <w:lang w:val="en-AU"/>
        </w:rPr>
        <w:t>, and indicate your preference regarding review of your images prior to use</w:t>
      </w:r>
      <w:r w:rsidR="00831ABC" w:rsidRPr="00BB5504">
        <w:rPr>
          <w:rFonts w:ascii="Segoe UI" w:hAnsi="Segoe UI" w:cs="Helvetica"/>
          <w:szCs w:val="20"/>
          <w:lang w:val="en-AU"/>
        </w:rPr>
        <w:t>.</w:t>
      </w:r>
      <w:r w:rsidR="00831ABC" w:rsidRPr="00276ED5">
        <w:rPr>
          <w:rFonts w:ascii="Segoe UI" w:hAnsi="Segoe UI" w:cs="Helvetica"/>
          <w:szCs w:val="20"/>
          <w:lang w:val="en-AU"/>
        </w:rPr>
        <w:t xml:space="preserve">  </w:t>
      </w:r>
    </w:p>
    <w:p w14:paraId="4777D353" w14:textId="77777777" w:rsidR="00BE0A3C" w:rsidRPr="00276ED5" w:rsidRDefault="00BE0A3C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5AF2ECA5" w14:textId="77777777" w:rsidR="00B501D8" w:rsidRPr="00276ED5" w:rsidRDefault="00831ABC" w:rsidP="00BE0A3C">
      <w:pPr>
        <w:pStyle w:val="BodyText3"/>
        <w:widowControl w:val="0"/>
        <w:shd w:val="clear" w:color="auto" w:fill="D9D9D9"/>
        <w:rPr>
          <w:rFonts w:ascii="Segoe UI" w:hAnsi="Segoe UI" w:cs="Helvetica"/>
          <w:b/>
          <w:caps/>
          <w:lang w:val="en-AU"/>
        </w:rPr>
      </w:pPr>
      <w:r w:rsidRPr="00276ED5">
        <w:rPr>
          <w:rFonts w:ascii="Segoe UI" w:hAnsi="Segoe UI" w:cs="Helvetica"/>
          <w:b/>
          <w:lang w:val="en-AU"/>
        </w:rPr>
        <w:t>Research team contacts</w:t>
      </w:r>
    </w:p>
    <w:tbl>
      <w:tblPr>
        <w:tblW w:w="981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55"/>
        <w:gridCol w:w="3355"/>
        <w:gridCol w:w="3105"/>
      </w:tblGrid>
      <w:tr w:rsidR="00EA3407" w:rsidRPr="00EA3407" w14:paraId="241911B2" w14:textId="77777777" w:rsidTr="00EA3407">
        <w:trPr>
          <w:trHeight w:val="72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46117A9F" w14:textId="77777777" w:rsidR="00EA3407" w:rsidRPr="009A4B3F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lang w:eastAsia="en-AU"/>
              </w:rPr>
            </w:pPr>
            <w:r w:rsidRPr="009A4B3F">
              <w:rPr>
                <w:rFonts w:ascii="Segoe UI" w:eastAsia="Times New Roman" w:hAnsi="Segoe UI"/>
                <w:b/>
                <w:bCs/>
                <w:lang w:eastAsia="en-AU"/>
              </w:rPr>
              <w:t>Name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279A005A" w14:textId="77777777" w:rsidR="00EA3407" w:rsidRPr="00EA3407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highlight w:val="yellow"/>
                <w:lang w:eastAsia="en-AU"/>
              </w:rPr>
            </w:pPr>
            <w:r w:rsidRPr="00EA3407">
              <w:rPr>
                <w:rFonts w:ascii="Segoe UI" w:eastAsia="Times New Roman" w:hAnsi="Segoe UI"/>
                <w:b/>
                <w:bCs/>
                <w:lang w:eastAsia="en-AU"/>
              </w:rPr>
              <w:t>Email</w:t>
            </w:r>
          </w:p>
        </w:tc>
        <w:tc>
          <w:tcPr>
            <w:tcW w:w="3105" w:type="dxa"/>
            <w:tcBorders>
              <w:top w:val="nil"/>
              <w:left w:val="nil"/>
              <w:right w:val="nil"/>
            </w:tcBorders>
          </w:tcPr>
          <w:p w14:paraId="5A0C4753" w14:textId="77777777" w:rsidR="00EA3407" w:rsidRPr="00EA3407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highlight w:val="yellow"/>
                <w:lang w:eastAsia="en-AU"/>
              </w:rPr>
            </w:pPr>
            <w:r w:rsidRPr="00EA3407">
              <w:rPr>
                <w:rFonts w:ascii="Segoe UI" w:eastAsia="Times New Roman" w:hAnsi="Segoe UI"/>
                <w:b/>
                <w:bCs/>
                <w:lang w:eastAsia="en-AU"/>
              </w:rPr>
              <w:t xml:space="preserve">Current Organisation </w:t>
            </w:r>
          </w:p>
        </w:tc>
      </w:tr>
      <w:tr w:rsidR="00EA3407" w:rsidRPr="00EA3407" w14:paraId="7B5E7FB2" w14:textId="77777777" w:rsidTr="00EA340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70C8ABA2" w14:textId="731D4257" w:rsidR="00EA3407" w:rsidRPr="009A4B3F" w:rsidRDefault="009A4B3F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lang w:eastAsia="en-AU"/>
              </w:rPr>
            </w:pPr>
            <w:r w:rsidRPr="009A4B3F">
              <w:rPr>
                <w:rFonts w:ascii="Segoe UI" w:eastAsia="Times New Roman" w:hAnsi="Segoe UI"/>
                <w:lang w:eastAsia="en-AU"/>
              </w:rPr>
              <w:t xml:space="preserve">Prof </w:t>
            </w:r>
            <w:r w:rsidR="00EA3407" w:rsidRPr="009A4B3F">
              <w:rPr>
                <w:rFonts w:ascii="Segoe UI" w:eastAsia="Times New Roman" w:hAnsi="Segoe UI"/>
                <w:lang w:eastAsia="en-AU"/>
              </w:rPr>
              <w:t xml:space="preserve">Bree Hadley 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5D6D5B1D" w14:textId="77777777" w:rsidR="00EA3407" w:rsidRPr="00EA3407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highlight w:val="yellow"/>
                <w:lang w:eastAsia="en-AU"/>
              </w:rPr>
            </w:pPr>
            <w:r w:rsidRPr="00EA3407">
              <w:rPr>
                <w:rFonts w:ascii="Segoe UI" w:eastAsia="Times New Roman" w:hAnsi="Segoe UI"/>
                <w:lang w:eastAsia="en-AU"/>
              </w:rPr>
              <w:t>bree.hadley@qut.edu.au</w:t>
            </w:r>
          </w:p>
        </w:tc>
        <w:tc>
          <w:tcPr>
            <w:tcW w:w="3105" w:type="dxa"/>
            <w:tcBorders>
              <w:top w:val="nil"/>
              <w:left w:val="nil"/>
              <w:right w:val="nil"/>
            </w:tcBorders>
          </w:tcPr>
          <w:p w14:paraId="474D4BB7" w14:textId="77777777" w:rsidR="00EA3407" w:rsidRPr="00EA3407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highlight w:val="yellow"/>
                <w:lang w:eastAsia="en-AU"/>
              </w:rPr>
            </w:pPr>
            <w:r w:rsidRPr="00EA3407">
              <w:rPr>
                <w:rFonts w:ascii="Segoe UI" w:eastAsia="Times New Roman" w:hAnsi="Segoe UI"/>
                <w:lang w:eastAsia="en-AU"/>
              </w:rPr>
              <w:t>Queensland University of Technology</w:t>
            </w:r>
          </w:p>
        </w:tc>
      </w:tr>
      <w:tr w:rsidR="00EA3407" w:rsidRPr="00EA3407" w14:paraId="608D55BA" w14:textId="77777777" w:rsidTr="00EA340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7355D628" w14:textId="0DA62C31" w:rsidR="00EA3407" w:rsidRPr="009A4B3F" w:rsidRDefault="009A4B3F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lang w:eastAsia="en-AU"/>
              </w:rPr>
            </w:pPr>
            <w:r w:rsidRPr="009A4B3F">
              <w:rPr>
                <w:rFonts w:ascii="Segoe UI" w:eastAsia="Times New Roman" w:hAnsi="Segoe UI"/>
                <w:lang w:eastAsia="en-AU"/>
              </w:rPr>
              <w:t>A/Prof</w:t>
            </w:r>
            <w:r w:rsidR="00EA3407" w:rsidRPr="009A4B3F">
              <w:rPr>
                <w:rFonts w:ascii="Segoe UI" w:eastAsia="Times New Roman" w:hAnsi="Segoe UI"/>
                <w:lang w:eastAsia="en-AU"/>
              </w:rPr>
              <w:t xml:space="preserve"> Edward Paterson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3F05BE88" w14:textId="77777777" w:rsidR="00EA3407" w:rsidRPr="00EA3407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highlight w:val="yellow"/>
                <w:lang w:eastAsia="en-AU"/>
              </w:rPr>
            </w:pPr>
            <w:r w:rsidRPr="00EA3407">
              <w:rPr>
                <w:rFonts w:ascii="Segoe UI" w:eastAsia="Times New Roman" w:hAnsi="Segoe UI"/>
                <w:lang w:eastAsia="en-AU"/>
              </w:rPr>
              <w:t>eddiep@unimelb.edu.au</w:t>
            </w:r>
          </w:p>
        </w:tc>
        <w:tc>
          <w:tcPr>
            <w:tcW w:w="3105" w:type="dxa"/>
            <w:tcBorders>
              <w:top w:val="nil"/>
              <w:left w:val="nil"/>
              <w:right w:val="nil"/>
            </w:tcBorders>
          </w:tcPr>
          <w:p w14:paraId="5A6B46F0" w14:textId="77777777" w:rsidR="00EA3407" w:rsidRPr="00EA3407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highlight w:val="yellow"/>
                <w:lang w:eastAsia="en-AU"/>
              </w:rPr>
            </w:pPr>
            <w:r w:rsidRPr="00EA3407">
              <w:rPr>
                <w:rFonts w:ascii="Segoe UI" w:eastAsia="Times New Roman" w:hAnsi="Segoe UI"/>
                <w:lang w:eastAsia="en-AU"/>
              </w:rPr>
              <w:t>The University of Melbourne</w:t>
            </w:r>
          </w:p>
        </w:tc>
      </w:tr>
      <w:tr w:rsidR="00EA3407" w:rsidRPr="00EA3407" w14:paraId="2CBF7D38" w14:textId="77777777" w:rsidTr="00EA340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291EBA08" w14:textId="0423478F" w:rsidR="00EA3407" w:rsidRPr="009A4B3F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lang w:eastAsia="en-AU"/>
              </w:rPr>
            </w:pPr>
            <w:r w:rsidRPr="009A4B3F">
              <w:rPr>
                <w:rFonts w:ascii="Segoe UI" w:eastAsia="Times New Roman" w:hAnsi="Segoe UI"/>
                <w:lang w:eastAsia="en-AU"/>
              </w:rPr>
              <w:t>Prof Kathleen Ellis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AD3893E" w14:textId="77777777" w:rsidR="00EA3407" w:rsidRPr="00EA3407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highlight w:val="yellow"/>
                <w:lang w:eastAsia="en-AU"/>
              </w:rPr>
            </w:pPr>
            <w:r w:rsidRPr="00EA3407">
              <w:rPr>
                <w:rFonts w:ascii="Segoe UI" w:eastAsia="Times New Roman" w:hAnsi="Segoe UI"/>
                <w:lang w:eastAsia="en-AU"/>
              </w:rPr>
              <w:t>katie.ellis@curtin.edu.au</w:t>
            </w:r>
          </w:p>
        </w:tc>
        <w:tc>
          <w:tcPr>
            <w:tcW w:w="3105" w:type="dxa"/>
            <w:tcBorders>
              <w:top w:val="nil"/>
              <w:left w:val="nil"/>
              <w:right w:val="nil"/>
            </w:tcBorders>
          </w:tcPr>
          <w:p w14:paraId="4044DC2D" w14:textId="77777777" w:rsidR="00EA3407" w:rsidRPr="00EA3407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highlight w:val="yellow"/>
                <w:lang w:eastAsia="en-AU"/>
              </w:rPr>
            </w:pPr>
            <w:r w:rsidRPr="00EA3407">
              <w:rPr>
                <w:rFonts w:ascii="Segoe UI" w:eastAsia="Times New Roman" w:hAnsi="Segoe UI"/>
                <w:lang w:eastAsia="en-AU"/>
              </w:rPr>
              <w:t>Curtin University</w:t>
            </w:r>
          </w:p>
        </w:tc>
      </w:tr>
      <w:tr w:rsidR="00EA3407" w:rsidRPr="00EA3407" w14:paraId="6C704C91" w14:textId="77777777" w:rsidTr="00EA340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4933A323" w14:textId="4F5478B2" w:rsidR="00EA3407" w:rsidRPr="009A4B3F" w:rsidRDefault="009A4B3F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lang w:eastAsia="en-AU"/>
              </w:rPr>
            </w:pPr>
            <w:r w:rsidRPr="009A4B3F">
              <w:rPr>
                <w:rFonts w:ascii="Segoe UI" w:eastAsia="Times New Roman" w:hAnsi="Segoe UI"/>
                <w:lang w:eastAsia="en-AU"/>
              </w:rPr>
              <w:t>A/prof</w:t>
            </w:r>
            <w:r w:rsidR="00EA3407" w:rsidRPr="009A4B3F">
              <w:rPr>
                <w:rFonts w:ascii="Segoe UI" w:eastAsia="Times New Roman" w:hAnsi="Segoe UI"/>
                <w:lang w:eastAsia="en-AU"/>
              </w:rPr>
              <w:t xml:space="preserve"> Janice Rieger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5D064EBA" w14:textId="77777777" w:rsidR="00EA3407" w:rsidRPr="00EA3407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highlight w:val="yellow"/>
                <w:lang w:eastAsia="en-AU"/>
              </w:rPr>
            </w:pPr>
            <w:r w:rsidRPr="00EA3407">
              <w:rPr>
                <w:rFonts w:ascii="Segoe UI" w:eastAsia="Times New Roman" w:hAnsi="Segoe UI"/>
                <w:lang w:eastAsia="en-AU"/>
              </w:rPr>
              <w:t>j.rieger@qut.edu.au</w:t>
            </w:r>
          </w:p>
        </w:tc>
        <w:tc>
          <w:tcPr>
            <w:tcW w:w="3105" w:type="dxa"/>
            <w:tcBorders>
              <w:top w:val="nil"/>
              <w:left w:val="nil"/>
              <w:right w:val="nil"/>
            </w:tcBorders>
          </w:tcPr>
          <w:p w14:paraId="56072DAE" w14:textId="77777777" w:rsidR="00EA3407" w:rsidRPr="00EA3407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highlight w:val="yellow"/>
                <w:lang w:eastAsia="en-AU"/>
              </w:rPr>
            </w:pPr>
            <w:r w:rsidRPr="00EA3407">
              <w:rPr>
                <w:rFonts w:ascii="Segoe UI" w:eastAsia="Times New Roman" w:hAnsi="Segoe UI"/>
                <w:lang w:eastAsia="en-AU"/>
              </w:rPr>
              <w:t>Queensland University of Technology</w:t>
            </w:r>
          </w:p>
        </w:tc>
      </w:tr>
      <w:tr w:rsidR="00EA3407" w:rsidRPr="00EA3407" w14:paraId="033C554F" w14:textId="77777777" w:rsidTr="00EA340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2B364725" w14:textId="0A4BFDB8" w:rsidR="00EA3407" w:rsidRPr="009A4B3F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lang w:eastAsia="en-AU"/>
              </w:rPr>
            </w:pPr>
            <w:r w:rsidRPr="009A4B3F">
              <w:rPr>
                <w:rFonts w:ascii="Segoe UI" w:eastAsia="Times New Roman" w:hAnsi="Segoe UI"/>
                <w:lang w:eastAsia="en-AU"/>
              </w:rPr>
              <w:t>A</w:t>
            </w:r>
            <w:r w:rsidR="009A4B3F" w:rsidRPr="009A4B3F">
              <w:rPr>
                <w:rFonts w:ascii="Segoe UI" w:eastAsia="Times New Roman" w:hAnsi="Segoe UI"/>
                <w:lang w:eastAsia="en-AU"/>
              </w:rPr>
              <w:t>/Prof</w:t>
            </w:r>
            <w:r w:rsidRPr="009A4B3F">
              <w:rPr>
                <w:rFonts w:ascii="Segoe UI" w:eastAsia="Times New Roman" w:hAnsi="Segoe UI"/>
                <w:lang w:eastAsia="en-AU"/>
              </w:rPr>
              <w:t xml:space="preserve"> Michael Whelan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5C5422A4" w14:textId="77777777" w:rsidR="00EA3407" w:rsidRPr="00EA3407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highlight w:val="yellow"/>
                <w:lang w:eastAsia="en-AU"/>
              </w:rPr>
            </w:pPr>
            <w:r w:rsidRPr="00EA3407">
              <w:rPr>
                <w:rFonts w:ascii="Segoe UI" w:eastAsia="Times New Roman" w:hAnsi="Segoe UI"/>
                <w:lang w:eastAsia="en-AU"/>
              </w:rPr>
              <w:t>m.whelan@qut.edu.au</w:t>
            </w:r>
          </w:p>
        </w:tc>
        <w:tc>
          <w:tcPr>
            <w:tcW w:w="3105" w:type="dxa"/>
            <w:tcBorders>
              <w:top w:val="nil"/>
              <w:left w:val="nil"/>
              <w:right w:val="nil"/>
            </w:tcBorders>
          </w:tcPr>
          <w:p w14:paraId="22C1E35E" w14:textId="77777777" w:rsidR="00EA3407" w:rsidRPr="00EA3407" w:rsidRDefault="00EA3407" w:rsidP="00EA3407">
            <w:pPr>
              <w:tabs>
                <w:tab w:val="left" w:pos="4286"/>
              </w:tabs>
              <w:spacing w:after="0" w:line="240" w:lineRule="auto"/>
              <w:rPr>
                <w:rFonts w:ascii="Segoe UI" w:eastAsia="Times New Roman" w:hAnsi="Segoe UI" w:cs="Arial"/>
                <w:color w:val="000000"/>
                <w:highlight w:val="yellow"/>
                <w:lang w:eastAsia="en-AU"/>
              </w:rPr>
            </w:pPr>
            <w:r w:rsidRPr="00EA3407">
              <w:rPr>
                <w:rFonts w:ascii="Segoe UI" w:eastAsia="Times New Roman" w:hAnsi="Segoe UI"/>
                <w:lang w:eastAsia="en-AU"/>
              </w:rPr>
              <w:t>Queensland University of Technology</w:t>
            </w:r>
          </w:p>
        </w:tc>
      </w:tr>
    </w:tbl>
    <w:p w14:paraId="334234CD" w14:textId="47917E90" w:rsidR="00BE0A3C" w:rsidRDefault="00BE0A3C" w:rsidP="00BE0A3C">
      <w:pPr>
        <w:pStyle w:val="BodyText3"/>
        <w:widowControl w:val="0"/>
        <w:tabs>
          <w:tab w:val="left" w:pos="2835"/>
          <w:tab w:val="left" w:pos="5670"/>
        </w:tabs>
        <w:rPr>
          <w:rFonts w:ascii="Segoe UI" w:hAnsi="Segoe UI" w:cs="Helvetica"/>
          <w:szCs w:val="20"/>
          <w:lang w:val="en-AU"/>
        </w:rPr>
      </w:pPr>
    </w:p>
    <w:p w14:paraId="33B13B6C" w14:textId="1A6E803A" w:rsidR="00A64B57" w:rsidRDefault="00A64B57" w:rsidP="00BE0A3C">
      <w:pPr>
        <w:pStyle w:val="BodyText3"/>
        <w:widowControl w:val="0"/>
        <w:tabs>
          <w:tab w:val="left" w:pos="2835"/>
          <w:tab w:val="left" w:pos="5670"/>
        </w:tabs>
        <w:rPr>
          <w:rFonts w:ascii="Segoe UI" w:hAnsi="Segoe UI" w:cs="Helvetica"/>
          <w:szCs w:val="20"/>
          <w:lang w:val="en-AU"/>
        </w:rPr>
      </w:pPr>
    </w:p>
    <w:p w14:paraId="1C39EBBE" w14:textId="7515941D" w:rsidR="002C2F40" w:rsidRDefault="002C2F40" w:rsidP="00BE0A3C">
      <w:pPr>
        <w:pStyle w:val="BodyText3"/>
        <w:widowControl w:val="0"/>
        <w:tabs>
          <w:tab w:val="left" w:pos="2835"/>
          <w:tab w:val="left" w:pos="5670"/>
        </w:tabs>
        <w:rPr>
          <w:rFonts w:ascii="Segoe UI" w:hAnsi="Segoe UI" w:cs="Helvetica"/>
          <w:szCs w:val="20"/>
          <w:lang w:val="en-AU"/>
        </w:rPr>
      </w:pPr>
    </w:p>
    <w:p w14:paraId="57E0104C" w14:textId="49DE25E0" w:rsidR="002C2F40" w:rsidRDefault="002C2F40" w:rsidP="00BE0A3C">
      <w:pPr>
        <w:pStyle w:val="BodyText3"/>
        <w:widowControl w:val="0"/>
        <w:tabs>
          <w:tab w:val="left" w:pos="2835"/>
          <w:tab w:val="left" w:pos="5670"/>
        </w:tabs>
        <w:rPr>
          <w:rFonts w:ascii="Segoe UI" w:hAnsi="Segoe UI" w:cs="Helvetica"/>
          <w:szCs w:val="20"/>
          <w:lang w:val="en-AU"/>
        </w:rPr>
      </w:pPr>
    </w:p>
    <w:p w14:paraId="6A5FDC49" w14:textId="7A92DB85" w:rsidR="002C2F40" w:rsidRDefault="002C2F40" w:rsidP="00BE0A3C">
      <w:pPr>
        <w:pStyle w:val="BodyText3"/>
        <w:widowControl w:val="0"/>
        <w:tabs>
          <w:tab w:val="left" w:pos="2835"/>
          <w:tab w:val="left" w:pos="5670"/>
        </w:tabs>
        <w:rPr>
          <w:rFonts w:ascii="Segoe UI" w:hAnsi="Segoe UI" w:cs="Helvetica"/>
          <w:szCs w:val="20"/>
          <w:lang w:val="en-AU"/>
        </w:rPr>
      </w:pPr>
    </w:p>
    <w:p w14:paraId="6EFC78F2" w14:textId="77777777" w:rsidR="002C2F40" w:rsidRPr="00276ED5" w:rsidRDefault="002C2F40" w:rsidP="00BE0A3C">
      <w:pPr>
        <w:pStyle w:val="BodyText3"/>
        <w:widowControl w:val="0"/>
        <w:tabs>
          <w:tab w:val="left" w:pos="2835"/>
          <w:tab w:val="left" w:pos="5670"/>
        </w:tabs>
        <w:rPr>
          <w:rFonts w:ascii="Segoe UI" w:hAnsi="Segoe UI" w:cs="Helvetica"/>
          <w:szCs w:val="20"/>
          <w:lang w:val="en-AU"/>
        </w:rPr>
      </w:pPr>
    </w:p>
    <w:p w14:paraId="0DF074AB" w14:textId="77777777" w:rsidR="00B501D8" w:rsidRPr="00276ED5" w:rsidRDefault="00831ABC" w:rsidP="00BE0A3C">
      <w:pPr>
        <w:pStyle w:val="BodyText3"/>
        <w:widowControl w:val="0"/>
        <w:shd w:val="clear" w:color="auto" w:fill="D9D9D9"/>
        <w:rPr>
          <w:rFonts w:ascii="Segoe UI" w:hAnsi="Segoe UI" w:cs="Helvetica"/>
          <w:b/>
          <w:caps/>
          <w:lang w:val="en-AU"/>
        </w:rPr>
      </w:pPr>
      <w:r w:rsidRPr="00276ED5">
        <w:rPr>
          <w:rFonts w:ascii="Segoe UI" w:hAnsi="Segoe UI" w:cs="Helvetica"/>
          <w:b/>
          <w:lang w:val="en-AU"/>
        </w:rPr>
        <w:lastRenderedPageBreak/>
        <w:t>Statement of consent</w:t>
      </w:r>
    </w:p>
    <w:p w14:paraId="5CB86F94" w14:textId="77777777" w:rsidR="00B501D8" w:rsidRPr="00276ED5" w:rsidRDefault="00B501D8" w:rsidP="00BE0A3C">
      <w:pPr>
        <w:pStyle w:val="BodyText3"/>
        <w:widowControl w:val="0"/>
        <w:rPr>
          <w:rFonts w:ascii="Segoe UI" w:hAnsi="Segoe UI" w:cs="Helvetica"/>
          <w:b/>
          <w:szCs w:val="20"/>
          <w:lang w:val="en-AU"/>
        </w:rPr>
      </w:pPr>
      <w:r w:rsidRPr="00276ED5">
        <w:rPr>
          <w:rFonts w:ascii="Segoe UI" w:hAnsi="Segoe UI" w:cs="Helvetica"/>
          <w:b/>
          <w:szCs w:val="20"/>
          <w:lang w:val="en-AU"/>
        </w:rPr>
        <w:t>By signing below, you are indicating that you:</w:t>
      </w:r>
    </w:p>
    <w:p w14:paraId="2A9D6818" w14:textId="77777777" w:rsidR="00B501D8" w:rsidRPr="00276ED5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Have read and understood the information </w:t>
      </w:r>
      <w:r w:rsidR="00F82A70" w:rsidRPr="00276ED5">
        <w:rPr>
          <w:rFonts w:ascii="Segoe UI" w:hAnsi="Segoe UI" w:cs="Helvetica"/>
          <w:szCs w:val="20"/>
          <w:lang w:val="en-AU"/>
        </w:rPr>
        <w:t>about this image release</w:t>
      </w:r>
      <w:r w:rsidRPr="00276ED5">
        <w:rPr>
          <w:rFonts w:ascii="Segoe UI" w:hAnsi="Segoe UI" w:cs="Helvetica"/>
          <w:szCs w:val="20"/>
          <w:lang w:val="en-AU"/>
        </w:rPr>
        <w:t>.</w:t>
      </w:r>
    </w:p>
    <w:p w14:paraId="73AF26B3" w14:textId="77777777" w:rsidR="00B501D8" w:rsidRPr="00276ED5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Have had any questions answered to </w:t>
      </w:r>
      <w:r w:rsidR="00077CDA" w:rsidRPr="00276ED5">
        <w:rPr>
          <w:rFonts w:ascii="Segoe UI" w:hAnsi="Segoe UI" w:cs="Helvetica"/>
          <w:szCs w:val="20"/>
          <w:lang w:val="en-AU"/>
        </w:rPr>
        <w:t>my</w:t>
      </w:r>
      <w:r w:rsidRPr="00276ED5">
        <w:rPr>
          <w:rFonts w:ascii="Segoe UI" w:hAnsi="Segoe UI" w:cs="Helvetica"/>
          <w:szCs w:val="20"/>
          <w:lang w:val="en-AU"/>
        </w:rPr>
        <w:t xml:space="preserve"> satisfaction.</w:t>
      </w:r>
    </w:p>
    <w:p w14:paraId="216C93E5" w14:textId="77777777" w:rsidR="00B501D8" w:rsidRPr="00276ED5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Understand if </w:t>
      </w:r>
      <w:r w:rsidR="00077CDA" w:rsidRPr="00276ED5">
        <w:rPr>
          <w:rFonts w:ascii="Segoe UI" w:hAnsi="Segoe UI" w:cs="Helvetica"/>
          <w:szCs w:val="20"/>
          <w:lang w:val="en-AU"/>
        </w:rPr>
        <w:t xml:space="preserve">I </w:t>
      </w:r>
      <w:r w:rsidRPr="00276ED5">
        <w:rPr>
          <w:rFonts w:ascii="Segoe UI" w:hAnsi="Segoe UI" w:cs="Helvetica"/>
          <w:szCs w:val="20"/>
          <w:lang w:val="en-AU"/>
        </w:rPr>
        <w:t xml:space="preserve">have any additional </w:t>
      </w:r>
      <w:proofErr w:type="gramStart"/>
      <w:r w:rsidRPr="00276ED5">
        <w:rPr>
          <w:rFonts w:ascii="Segoe UI" w:hAnsi="Segoe UI" w:cs="Helvetica"/>
          <w:szCs w:val="20"/>
          <w:lang w:val="en-AU"/>
        </w:rPr>
        <w:t>questions</w:t>
      </w:r>
      <w:proofErr w:type="gramEnd"/>
      <w:r w:rsidRPr="00276ED5">
        <w:rPr>
          <w:rFonts w:ascii="Segoe UI" w:hAnsi="Segoe UI" w:cs="Helvetica"/>
          <w:szCs w:val="20"/>
          <w:lang w:val="en-AU"/>
        </w:rPr>
        <w:t xml:space="preserve"> </w:t>
      </w:r>
      <w:r w:rsidR="00077CDA" w:rsidRPr="00276ED5">
        <w:rPr>
          <w:rFonts w:ascii="Segoe UI" w:hAnsi="Segoe UI" w:cs="Helvetica"/>
          <w:szCs w:val="20"/>
          <w:lang w:val="en-AU"/>
        </w:rPr>
        <w:t xml:space="preserve">I </w:t>
      </w:r>
      <w:r w:rsidRPr="00276ED5">
        <w:rPr>
          <w:rFonts w:ascii="Segoe UI" w:hAnsi="Segoe UI" w:cs="Helvetica"/>
          <w:szCs w:val="20"/>
          <w:lang w:val="en-AU"/>
        </w:rPr>
        <w:t>can contact the research team.</w:t>
      </w:r>
    </w:p>
    <w:p w14:paraId="5D727D33" w14:textId="77777777" w:rsidR="00B501D8" w:rsidRPr="00276ED5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Understand </w:t>
      </w:r>
      <w:r w:rsidR="00077CDA" w:rsidRPr="00276ED5">
        <w:rPr>
          <w:rFonts w:ascii="Segoe UI" w:hAnsi="Segoe UI" w:cs="Helvetica"/>
          <w:szCs w:val="20"/>
          <w:lang w:val="en-AU"/>
        </w:rPr>
        <w:t xml:space="preserve">I am </w:t>
      </w:r>
      <w:proofErr w:type="gramStart"/>
      <w:r w:rsidR="00831ABC" w:rsidRPr="00276ED5">
        <w:rPr>
          <w:rFonts w:ascii="Segoe UI" w:hAnsi="Segoe UI" w:cs="Helvetica"/>
          <w:szCs w:val="20"/>
          <w:lang w:val="en-AU"/>
        </w:rPr>
        <w:t>decline</w:t>
      </w:r>
      <w:proofErr w:type="gramEnd"/>
      <w:r w:rsidR="00831ABC" w:rsidRPr="00276ED5">
        <w:rPr>
          <w:rFonts w:ascii="Segoe UI" w:hAnsi="Segoe UI" w:cs="Helvetica"/>
          <w:szCs w:val="20"/>
          <w:lang w:val="en-AU"/>
        </w:rPr>
        <w:t xml:space="preserve"> this invitation</w:t>
      </w:r>
      <w:r w:rsidRPr="00276ED5">
        <w:rPr>
          <w:rFonts w:ascii="Segoe UI" w:hAnsi="Segoe UI" w:cs="Helvetica"/>
          <w:szCs w:val="20"/>
          <w:lang w:val="en-AU"/>
        </w:rPr>
        <w:t xml:space="preserve"> without comment or penalty.</w:t>
      </w:r>
    </w:p>
    <w:p w14:paraId="0C39F289" w14:textId="77777777" w:rsidR="00B501D8" w:rsidRPr="00276ED5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Understand that </w:t>
      </w:r>
      <w:r w:rsidR="00F50055" w:rsidRPr="00276ED5">
        <w:rPr>
          <w:rFonts w:ascii="Segoe UI" w:hAnsi="Segoe UI" w:cs="Helvetica"/>
          <w:szCs w:val="20"/>
          <w:lang w:val="en-AU"/>
        </w:rPr>
        <w:t xml:space="preserve">if I have concerns about the ethical conduct of the </w:t>
      </w:r>
      <w:r w:rsidR="00DB1D02" w:rsidRPr="00276ED5">
        <w:rPr>
          <w:rFonts w:ascii="Segoe UI" w:hAnsi="Segoe UI" w:cs="Helvetica"/>
          <w:szCs w:val="20"/>
          <w:lang w:val="en-AU"/>
        </w:rPr>
        <w:t xml:space="preserve">research </w:t>
      </w:r>
      <w:proofErr w:type="gramStart"/>
      <w:r w:rsidR="00F50055" w:rsidRPr="00276ED5">
        <w:rPr>
          <w:rFonts w:ascii="Segoe UI" w:hAnsi="Segoe UI" w:cs="Helvetica"/>
          <w:szCs w:val="20"/>
          <w:lang w:val="en-AU"/>
        </w:rPr>
        <w:t>project</w:t>
      </w:r>
      <w:proofErr w:type="gramEnd"/>
      <w:r w:rsidR="00F50055" w:rsidRPr="00276ED5">
        <w:rPr>
          <w:rFonts w:ascii="Segoe UI" w:hAnsi="Segoe UI" w:cs="Helvetica"/>
          <w:szCs w:val="20"/>
          <w:lang w:val="en-AU"/>
        </w:rPr>
        <w:t xml:space="preserve"> </w:t>
      </w:r>
      <w:r w:rsidR="00077CDA" w:rsidRPr="00276ED5">
        <w:rPr>
          <w:rFonts w:ascii="Segoe UI" w:hAnsi="Segoe UI" w:cs="Helvetica"/>
          <w:szCs w:val="20"/>
          <w:lang w:val="en-AU"/>
        </w:rPr>
        <w:t xml:space="preserve">I </w:t>
      </w:r>
      <w:r w:rsidRPr="00276ED5">
        <w:rPr>
          <w:rFonts w:ascii="Segoe UI" w:hAnsi="Segoe UI" w:cs="Helvetica"/>
          <w:szCs w:val="20"/>
          <w:lang w:val="en-AU"/>
        </w:rPr>
        <w:t xml:space="preserve">can contact the Research Ethics </w:t>
      </w:r>
      <w:r w:rsidR="00886C6F" w:rsidRPr="00276ED5">
        <w:rPr>
          <w:rFonts w:ascii="Segoe UI" w:hAnsi="Segoe UI" w:cs="Helvetica"/>
          <w:szCs w:val="20"/>
          <w:lang w:val="en-AU"/>
        </w:rPr>
        <w:t>Advisory Team</w:t>
      </w:r>
      <w:r w:rsidRPr="00276ED5">
        <w:rPr>
          <w:rFonts w:ascii="Segoe UI" w:hAnsi="Segoe UI" w:cs="Helvetica"/>
          <w:szCs w:val="20"/>
          <w:lang w:val="en-AU"/>
        </w:rPr>
        <w:t xml:space="preserve"> on </w:t>
      </w:r>
      <w:r w:rsidR="00886C6F" w:rsidRPr="00276ED5">
        <w:rPr>
          <w:rFonts w:ascii="Segoe UI" w:hAnsi="Segoe UI" w:cs="Helvetica"/>
          <w:szCs w:val="20"/>
          <w:lang w:val="en-AU"/>
        </w:rPr>
        <w:t xml:space="preserve">07 </w:t>
      </w:r>
      <w:r w:rsidRPr="00276ED5">
        <w:rPr>
          <w:rFonts w:ascii="Segoe UI" w:hAnsi="Segoe UI" w:cs="Helvetica"/>
          <w:szCs w:val="20"/>
          <w:lang w:val="en-AU"/>
        </w:rPr>
        <w:t xml:space="preserve">3138 5123 or email </w:t>
      </w:r>
      <w:hyperlink r:id="rId12" w:history="1">
        <w:r w:rsidR="00FE0EF3" w:rsidRPr="00276ED5">
          <w:rPr>
            <w:rStyle w:val="Hyperlink"/>
            <w:rFonts w:ascii="Segoe UI" w:hAnsi="Segoe UI" w:cs="Helvetica"/>
            <w:lang w:val="en-AU"/>
          </w:rPr>
          <w:t>humanethics@qut.edu.au</w:t>
        </w:r>
      </w:hyperlink>
      <w:r w:rsidR="00FE0EF3" w:rsidRPr="00276ED5">
        <w:rPr>
          <w:rFonts w:ascii="Segoe UI" w:hAnsi="Segoe UI" w:cs="Helvetica"/>
          <w:lang w:val="en-AU"/>
        </w:rPr>
        <w:t>.</w:t>
      </w:r>
    </w:p>
    <w:p w14:paraId="308D4A3E" w14:textId="77777777" w:rsidR="00A7505F" w:rsidRDefault="00A7505F" w:rsidP="00A7505F">
      <w:pPr>
        <w:pStyle w:val="BodyText3"/>
        <w:jc w:val="left"/>
        <w:rPr>
          <w:rFonts w:ascii="Segoe UI" w:hAnsi="Segoe UI" w:cs="Helvetica"/>
          <w:color w:val="000000"/>
          <w:szCs w:val="20"/>
          <w:lang w:val="en-AU"/>
        </w:rPr>
      </w:pPr>
    </w:p>
    <w:p w14:paraId="3765F894" w14:textId="77777777" w:rsidR="00A7505F" w:rsidRDefault="00A7505F" w:rsidP="00A7505F">
      <w:pPr>
        <w:pStyle w:val="BodyText3"/>
        <w:jc w:val="left"/>
        <w:rPr>
          <w:rFonts w:ascii="Segoe UI" w:hAnsi="Segoe UI" w:cs="Helvetica"/>
          <w:b/>
          <w:color w:val="000000"/>
          <w:szCs w:val="20"/>
          <w:lang w:val="en-AU"/>
        </w:rPr>
      </w:pPr>
      <w:r>
        <w:rPr>
          <w:rFonts w:ascii="Segoe UI" w:hAnsi="Segoe UI" w:cs="Helvetica"/>
          <w:b/>
          <w:color w:val="000000"/>
          <w:szCs w:val="20"/>
          <w:lang w:val="en-AU"/>
        </w:rPr>
        <w:t>Please tick the relevant box below:</w:t>
      </w:r>
    </w:p>
    <w:p w14:paraId="5DFE0740" w14:textId="77777777" w:rsidR="00A7505F" w:rsidRDefault="00A7505F" w:rsidP="00A7505F">
      <w:pPr>
        <w:pStyle w:val="BodyText3"/>
        <w:spacing w:before="120"/>
        <w:rPr>
          <w:rFonts w:ascii="Segoe UI" w:hAnsi="Segoe UI" w:cstheme="minorHAnsi"/>
          <w:szCs w:val="20"/>
        </w:rPr>
      </w:pPr>
      <w:r>
        <w:rPr>
          <w:rFonts w:ascii="Segoe UI" w:hAnsi="Segoe UI" w:cs="Helvetica"/>
          <w:color w:val="000000"/>
          <w:szCs w:val="20"/>
          <w:lang w:val="en-AU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" w:hAnsi="Segoe UI" w:cs="Helvetica"/>
          <w:color w:val="000000"/>
          <w:szCs w:val="20"/>
          <w:lang w:val="en-AU"/>
        </w:rPr>
        <w:instrText xml:space="preserve"> FORMCHECKBOX </w:instrText>
      </w:r>
      <w:r w:rsidR="009D213D">
        <w:rPr>
          <w:rFonts w:ascii="Segoe UI" w:hAnsi="Segoe UI" w:cs="Helvetica"/>
          <w:color w:val="000000"/>
          <w:szCs w:val="20"/>
          <w:lang w:val="en-AU"/>
        </w:rPr>
      </w:r>
      <w:r w:rsidR="009D213D">
        <w:rPr>
          <w:rFonts w:ascii="Segoe UI" w:hAnsi="Segoe UI" w:cs="Helvetica"/>
          <w:color w:val="000000"/>
          <w:szCs w:val="20"/>
          <w:lang w:val="en-AU"/>
        </w:rPr>
        <w:fldChar w:fldCharType="separate"/>
      </w:r>
      <w:r>
        <w:rPr>
          <w:rFonts w:ascii="Segoe UI" w:hAnsi="Segoe UI" w:cs="Helvetica"/>
          <w:color w:val="000000"/>
          <w:szCs w:val="20"/>
          <w:lang w:val="en-AU"/>
        </w:rPr>
        <w:fldChar w:fldCharType="end"/>
      </w:r>
      <w:r>
        <w:rPr>
          <w:rFonts w:ascii="Segoe UI" w:hAnsi="Segoe UI" w:cs="Helvetica"/>
          <w:color w:val="000000"/>
          <w:szCs w:val="20"/>
          <w:lang w:val="en-AU"/>
        </w:rPr>
        <w:t xml:space="preserve"> </w:t>
      </w:r>
      <w:r>
        <w:rPr>
          <w:rFonts w:ascii="Segoe UI" w:hAnsi="Segoe UI" w:cstheme="minorHAnsi"/>
          <w:szCs w:val="20"/>
        </w:rPr>
        <w:t xml:space="preserve">I </w:t>
      </w:r>
      <w:r>
        <w:rPr>
          <w:rFonts w:ascii="Segoe UI" w:hAnsi="Segoe UI" w:cstheme="minorHAnsi"/>
          <w:b/>
          <w:szCs w:val="20"/>
        </w:rPr>
        <w:t>agree</w:t>
      </w:r>
      <w:r>
        <w:rPr>
          <w:rFonts w:ascii="Segoe UI" w:hAnsi="Segoe UI" w:cstheme="minorHAnsi"/>
          <w:szCs w:val="20"/>
        </w:rPr>
        <w:t xml:space="preserve"> to QUT </w:t>
      </w:r>
      <w:r w:rsidRPr="00A64B57">
        <w:rPr>
          <w:rFonts w:ascii="Segoe UI" w:hAnsi="Segoe UI" w:cstheme="minorHAnsi"/>
          <w:szCs w:val="20"/>
        </w:rPr>
        <w:t>using images of</w:t>
      </w:r>
      <w:r>
        <w:rPr>
          <w:rFonts w:ascii="Segoe UI" w:hAnsi="Segoe UI" w:cstheme="minorHAnsi"/>
          <w:szCs w:val="20"/>
        </w:rPr>
        <w:t xml:space="preserve"> me from this research as described above.</w:t>
      </w:r>
    </w:p>
    <w:p w14:paraId="75691902" w14:textId="77777777" w:rsidR="00A7505F" w:rsidRDefault="00A7505F" w:rsidP="00A7505F">
      <w:pPr>
        <w:pStyle w:val="BodyText3"/>
        <w:rPr>
          <w:rFonts w:ascii="Segoe UI" w:hAnsi="Segoe UI" w:cstheme="minorHAnsi"/>
          <w:szCs w:val="20"/>
        </w:rPr>
      </w:pPr>
    </w:p>
    <w:p w14:paraId="55B41FBA" w14:textId="77777777" w:rsidR="00A7505F" w:rsidRPr="00A64B57" w:rsidRDefault="00A7505F" w:rsidP="00A7505F">
      <w:pPr>
        <w:pStyle w:val="BodyText3"/>
        <w:jc w:val="left"/>
        <w:rPr>
          <w:rFonts w:ascii="Segoe UI" w:hAnsi="Segoe UI" w:cstheme="minorHAnsi"/>
          <w:szCs w:val="20"/>
        </w:rPr>
      </w:pPr>
      <w:r w:rsidRPr="00ED7341">
        <w:rPr>
          <w:rFonts w:ascii="Segoe UI" w:hAnsi="Segoe UI" w:cstheme="minorHAnsi"/>
          <w:b/>
          <w:bCs/>
          <w:szCs w:val="20"/>
        </w:rPr>
        <w:t>I would like</w:t>
      </w:r>
      <w:r w:rsidRPr="00A64B57">
        <w:rPr>
          <w:rFonts w:ascii="Segoe UI" w:hAnsi="Segoe UI" w:cstheme="minorHAnsi"/>
          <w:b/>
          <w:szCs w:val="20"/>
        </w:rPr>
        <w:t xml:space="preserve"> to review</w:t>
      </w:r>
      <w:r w:rsidRPr="00A64B57">
        <w:rPr>
          <w:rFonts w:ascii="Segoe UI" w:hAnsi="Segoe UI" w:cstheme="minorHAnsi"/>
          <w:szCs w:val="20"/>
        </w:rPr>
        <w:t xml:space="preserve"> images of me before they are used in this research as described. </w:t>
      </w:r>
    </w:p>
    <w:p w14:paraId="7A320E50" w14:textId="77777777" w:rsidR="00A7505F" w:rsidRPr="00A64B57" w:rsidRDefault="00A7505F" w:rsidP="00A7505F">
      <w:pPr>
        <w:pStyle w:val="BodyText3"/>
        <w:spacing w:before="120"/>
        <w:jc w:val="left"/>
        <w:rPr>
          <w:rFonts w:ascii="Segoe UI" w:hAnsi="Segoe UI" w:cs="Helvetica"/>
          <w:color w:val="000000"/>
          <w:szCs w:val="20"/>
          <w:lang w:val="en-AU"/>
        </w:rPr>
      </w:pPr>
      <w:r w:rsidRPr="00A64B57">
        <w:rPr>
          <w:rFonts w:ascii="Segoe UI" w:hAnsi="Segoe UI" w:cs="Helvetica"/>
          <w:color w:val="00000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64B57">
        <w:rPr>
          <w:rFonts w:ascii="Segoe UI" w:hAnsi="Segoe UI" w:cs="Helvetica"/>
          <w:color w:val="000000"/>
          <w:szCs w:val="20"/>
          <w:lang w:val="en-AU"/>
        </w:rPr>
        <w:instrText xml:space="preserve"> FORMCHECKBOX </w:instrText>
      </w:r>
      <w:r w:rsidR="009D213D">
        <w:rPr>
          <w:rFonts w:ascii="Segoe UI" w:hAnsi="Segoe UI" w:cs="Helvetica"/>
          <w:color w:val="000000"/>
          <w:szCs w:val="20"/>
        </w:rPr>
      </w:r>
      <w:r w:rsidR="009D213D">
        <w:rPr>
          <w:rFonts w:ascii="Segoe UI" w:hAnsi="Segoe UI" w:cs="Helvetica"/>
          <w:color w:val="000000"/>
          <w:szCs w:val="20"/>
        </w:rPr>
        <w:fldChar w:fldCharType="separate"/>
      </w:r>
      <w:r w:rsidRPr="00A64B57">
        <w:rPr>
          <w:rFonts w:ascii="Segoe UI" w:hAnsi="Segoe UI" w:cs="Helvetica"/>
          <w:color w:val="000000"/>
          <w:szCs w:val="20"/>
        </w:rPr>
        <w:fldChar w:fldCharType="end"/>
      </w:r>
      <w:r w:rsidRPr="00A64B57">
        <w:rPr>
          <w:rFonts w:ascii="Segoe UI" w:hAnsi="Segoe UI" w:cs="Helvetica"/>
          <w:color w:val="000000"/>
          <w:szCs w:val="20"/>
        </w:rPr>
        <w:t xml:space="preserve"> </w:t>
      </w:r>
      <w:r w:rsidRPr="00A64B57">
        <w:rPr>
          <w:rFonts w:ascii="Segoe UI" w:hAnsi="Segoe UI" w:cs="Helvetica"/>
          <w:color w:val="000000"/>
          <w:szCs w:val="20"/>
          <w:lang w:val="en-AU"/>
        </w:rPr>
        <w:t>No.</w:t>
      </w:r>
    </w:p>
    <w:p w14:paraId="6D5C1AE8" w14:textId="45F943AC" w:rsidR="00A7505F" w:rsidRDefault="00A7505F" w:rsidP="00A7505F">
      <w:pPr>
        <w:pStyle w:val="BodyText3"/>
        <w:spacing w:before="120"/>
        <w:jc w:val="left"/>
        <w:rPr>
          <w:rFonts w:ascii="Segoe UI" w:hAnsi="Segoe UI" w:cs="Helvetica"/>
          <w:color w:val="000000"/>
          <w:szCs w:val="20"/>
          <w:lang w:val="en-AU"/>
        </w:rPr>
      </w:pPr>
      <w:r w:rsidRPr="00A64B57">
        <w:rPr>
          <w:rFonts w:ascii="Segoe UI" w:hAnsi="Segoe UI" w:cs="Helvetica"/>
          <w:color w:val="00000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64B57">
        <w:rPr>
          <w:rFonts w:ascii="Segoe UI" w:hAnsi="Segoe UI" w:cs="Helvetica"/>
          <w:color w:val="000000"/>
          <w:szCs w:val="20"/>
          <w:lang w:val="en-AU"/>
        </w:rPr>
        <w:instrText xml:space="preserve"> FORMCHECKBOX </w:instrText>
      </w:r>
      <w:r w:rsidR="009D213D">
        <w:rPr>
          <w:rFonts w:ascii="Segoe UI" w:hAnsi="Segoe UI" w:cs="Helvetica"/>
          <w:color w:val="000000"/>
          <w:szCs w:val="20"/>
        </w:rPr>
      </w:r>
      <w:r w:rsidR="009D213D">
        <w:rPr>
          <w:rFonts w:ascii="Segoe UI" w:hAnsi="Segoe UI" w:cs="Helvetica"/>
          <w:color w:val="000000"/>
          <w:szCs w:val="20"/>
        </w:rPr>
        <w:fldChar w:fldCharType="separate"/>
      </w:r>
      <w:r w:rsidRPr="00A64B57">
        <w:rPr>
          <w:rFonts w:ascii="Segoe UI" w:hAnsi="Segoe UI" w:cs="Helvetica"/>
          <w:color w:val="000000"/>
          <w:szCs w:val="20"/>
        </w:rPr>
        <w:fldChar w:fldCharType="end"/>
      </w:r>
      <w:r w:rsidRPr="00A64B57">
        <w:rPr>
          <w:rFonts w:ascii="Segoe UI" w:hAnsi="Segoe UI" w:cs="Helvetica"/>
          <w:color w:val="000000"/>
          <w:szCs w:val="20"/>
        </w:rPr>
        <w:t xml:space="preserve"> </w:t>
      </w:r>
      <w:r w:rsidRPr="00A64B57">
        <w:rPr>
          <w:rFonts w:ascii="Segoe UI" w:hAnsi="Segoe UI" w:cstheme="minorHAnsi"/>
          <w:szCs w:val="20"/>
        </w:rPr>
        <w:t xml:space="preserve">Yes. </w:t>
      </w:r>
      <w:r w:rsidRPr="00A64B57">
        <w:rPr>
          <w:rFonts w:ascii="Segoe UI" w:hAnsi="Segoe UI" w:cs="Helvetica"/>
          <w:color w:val="000000"/>
          <w:szCs w:val="20"/>
          <w:lang w:val="en-AU"/>
        </w:rPr>
        <w:t>The best way to contact me for this purpose is by: ____________________________________________</w:t>
      </w:r>
    </w:p>
    <w:p w14:paraId="06A60A95" w14:textId="77777777" w:rsidR="00EA3407" w:rsidRDefault="00EA3407" w:rsidP="00A7505F">
      <w:pPr>
        <w:pStyle w:val="BodyText3"/>
        <w:spacing w:before="120"/>
        <w:jc w:val="left"/>
        <w:rPr>
          <w:rFonts w:ascii="Segoe UI" w:hAnsi="Segoe UI" w:cs="Helvetica"/>
          <w:szCs w:val="20"/>
          <w:lang w:val="en-AU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125"/>
        <w:gridCol w:w="8656"/>
      </w:tblGrid>
      <w:tr w:rsidR="00671054" w:rsidRPr="00276ED5" w14:paraId="28C8F432" w14:textId="77777777" w:rsidTr="00A7505F">
        <w:tc>
          <w:tcPr>
            <w:tcW w:w="575" w:type="pct"/>
            <w:vAlign w:val="bottom"/>
          </w:tcPr>
          <w:p w14:paraId="2E0E5E6C" w14:textId="77777777" w:rsidR="00671054" w:rsidRDefault="00671054" w:rsidP="002F439D">
            <w:pPr>
              <w:pStyle w:val="BodyText3"/>
              <w:jc w:val="right"/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</w:pPr>
          </w:p>
          <w:p w14:paraId="78492016" w14:textId="77777777" w:rsidR="00671054" w:rsidRPr="00276ED5" w:rsidRDefault="00671054" w:rsidP="002F439D">
            <w:pPr>
              <w:pStyle w:val="BodyText3"/>
              <w:jc w:val="right"/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</w:pPr>
          </w:p>
          <w:p w14:paraId="2860D771" w14:textId="77777777" w:rsidR="00671054" w:rsidRPr="00276ED5" w:rsidRDefault="00671054" w:rsidP="002F439D">
            <w:pPr>
              <w:pStyle w:val="BodyText3"/>
              <w:jc w:val="right"/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</w:pPr>
          </w:p>
          <w:p w14:paraId="2635CFD0" w14:textId="77777777" w:rsidR="00671054" w:rsidRPr="00276ED5" w:rsidRDefault="00671054" w:rsidP="002F439D">
            <w:pPr>
              <w:pStyle w:val="BodyText3"/>
              <w:jc w:val="right"/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</w:pPr>
            <w:r w:rsidRPr="00276ED5"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  <w:t>Name</w:t>
            </w:r>
          </w:p>
        </w:tc>
        <w:tc>
          <w:tcPr>
            <w:tcW w:w="4425" w:type="pct"/>
            <w:tcBorders>
              <w:bottom w:val="single" w:sz="4" w:space="0" w:color="auto"/>
            </w:tcBorders>
            <w:vAlign w:val="bottom"/>
          </w:tcPr>
          <w:p w14:paraId="79721628" w14:textId="77777777" w:rsidR="00671054" w:rsidRPr="00276ED5" w:rsidRDefault="00671054" w:rsidP="002F439D">
            <w:pPr>
              <w:pStyle w:val="BodyText3"/>
              <w:jc w:val="left"/>
              <w:rPr>
                <w:rFonts w:ascii="Segoe UI" w:hAnsi="Segoe UI" w:cstheme="minorHAnsi"/>
                <w:sz w:val="20"/>
                <w:szCs w:val="20"/>
                <w:lang w:val="en-AU"/>
              </w:rPr>
            </w:pPr>
          </w:p>
        </w:tc>
      </w:tr>
      <w:tr w:rsidR="00671054" w:rsidRPr="00276ED5" w14:paraId="0BA127FB" w14:textId="77777777" w:rsidTr="00A7505F">
        <w:trPr>
          <w:cantSplit/>
        </w:trPr>
        <w:tc>
          <w:tcPr>
            <w:tcW w:w="575" w:type="pct"/>
            <w:vAlign w:val="bottom"/>
          </w:tcPr>
          <w:p w14:paraId="404CD8C9" w14:textId="77777777" w:rsidR="00671054" w:rsidRPr="00276ED5" w:rsidRDefault="00671054" w:rsidP="002F439D">
            <w:pPr>
              <w:pStyle w:val="BodyText3"/>
              <w:jc w:val="right"/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</w:pPr>
          </w:p>
          <w:p w14:paraId="5F2580D1" w14:textId="77777777" w:rsidR="00671054" w:rsidRPr="00276ED5" w:rsidRDefault="00671054" w:rsidP="002F439D">
            <w:pPr>
              <w:pStyle w:val="BodyText3"/>
              <w:jc w:val="right"/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</w:pPr>
          </w:p>
          <w:p w14:paraId="3CCBBE0C" w14:textId="77777777" w:rsidR="00671054" w:rsidRPr="00276ED5" w:rsidRDefault="00671054" w:rsidP="002F439D">
            <w:pPr>
              <w:pStyle w:val="BodyText3"/>
              <w:jc w:val="right"/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</w:pPr>
          </w:p>
          <w:p w14:paraId="6F46B051" w14:textId="77777777" w:rsidR="00671054" w:rsidRPr="00276ED5" w:rsidRDefault="00671054" w:rsidP="002F439D">
            <w:pPr>
              <w:pStyle w:val="BodyText3"/>
              <w:jc w:val="right"/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</w:pPr>
            <w:r w:rsidRPr="00276ED5"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  <w:t>Signature</w:t>
            </w:r>
          </w:p>
        </w:tc>
        <w:tc>
          <w:tcPr>
            <w:tcW w:w="44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5E70B17" w14:textId="77777777" w:rsidR="00671054" w:rsidRPr="00276ED5" w:rsidRDefault="00671054" w:rsidP="002F439D">
            <w:pPr>
              <w:pStyle w:val="BodyText3"/>
              <w:jc w:val="left"/>
              <w:rPr>
                <w:rFonts w:ascii="Segoe UI" w:hAnsi="Segoe UI" w:cstheme="minorHAnsi"/>
                <w:sz w:val="20"/>
                <w:szCs w:val="20"/>
                <w:lang w:val="en-AU"/>
              </w:rPr>
            </w:pPr>
          </w:p>
        </w:tc>
      </w:tr>
      <w:tr w:rsidR="00671054" w:rsidRPr="00276ED5" w14:paraId="4C8D3788" w14:textId="77777777" w:rsidTr="00A7505F">
        <w:trPr>
          <w:cantSplit/>
        </w:trPr>
        <w:tc>
          <w:tcPr>
            <w:tcW w:w="575" w:type="pct"/>
            <w:vAlign w:val="bottom"/>
          </w:tcPr>
          <w:p w14:paraId="40878B9F" w14:textId="77777777" w:rsidR="00671054" w:rsidRDefault="00671054" w:rsidP="002F439D">
            <w:pPr>
              <w:pStyle w:val="BodyText3"/>
              <w:jc w:val="right"/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</w:pPr>
          </w:p>
          <w:p w14:paraId="2B041886" w14:textId="77777777" w:rsidR="00671054" w:rsidRPr="00276ED5" w:rsidRDefault="00671054" w:rsidP="002F439D">
            <w:pPr>
              <w:pStyle w:val="BodyText3"/>
              <w:jc w:val="right"/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</w:pPr>
          </w:p>
          <w:p w14:paraId="572D8447" w14:textId="77777777" w:rsidR="00671054" w:rsidRPr="00276ED5" w:rsidRDefault="00671054" w:rsidP="002F439D">
            <w:pPr>
              <w:pStyle w:val="BodyText3"/>
              <w:jc w:val="right"/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</w:pPr>
          </w:p>
          <w:p w14:paraId="08386918" w14:textId="77777777" w:rsidR="00671054" w:rsidRPr="00276ED5" w:rsidRDefault="00671054" w:rsidP="002F439D">
            <w:pPr>
              <w:pStyle w:val="BodyText3"/>
              <w:jc w:val="right"/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</w:pPr>
            <w:r w:rsidRPr="00276ED5">
              <w:rPr>
                <w:rFonts w:ascii="Segoe UI" w:hAnsi="Segoe UI" w:cstheme="minorHAnsi"/>
                <w:b/>
                <w:bCs/>
                <w:sz w:val="20"/>
                <w:szCs w:val="20"/>
                <w:lang w:val="en-AU"/>
              </w:rPr>
              <w:t>Date</w:t>
            </w:r>
          </w:p>
        </w:tc>
        <w:tc>
          <w:tcPr>
            <w:tcW w:w="44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247443" w14:textId="77777777" w:rsidR="00671054" w:rsidRPr="00276ED5" w:rsidRDefault="00671054" w:rsidP="002F439D">
            <w:pPr>
              <w:pStyle w:val="BodyText3"/>
              <w:jc w:val="left"/>
              <w:rPr>
                <w:rFonts w:ascii="Segoe UI" w:hAnsi="Segoe UI" w:cstheme="minorHAnsi"/>
                <w:sz w:val="20"/>
                <w:szCs w:val="20"/>
                <w:lang w:val="en-AU"/>
              </w:rPr>
            </w:pPr>
          </w:p>
        </w:tc>
      </w:tr>
    </w:tbl>
    <w:p w14:paraId="0091F030" w14:textId="1B3260AD" w:rsidR="00E13988" w:rsidRDefault="00E13988" w:rsidP="00505CA6">
      <w:pPr>
        <w:pStyle w:val="BodyText3"/>
        <w:jc w:val="left"/>
        <w:rPr>
          <w:rFonts w:ascii="Segoe UI" w:hAnsi="Segoe UI" w:cstheme="minorHAnsi"/>
          <w:szCs w:val="20"/>
        </w:rPr>
      </w:pPr>
    </w:p>
    <w:p w14:paraId="76B3990C" w14:textId="3302F4F9" w:rsidR="00782147" w:rsidRDefault="00782147" w:rsidP="00505CA6">
      <w:pPr>
        <w:pStyle w:val="BodyText3"/>
        <w:jc w:val="left"/>
        <w:rPr>
          <w:rFonts w:ascii="Segoe UI" w:hAnsi="Segoe UI" w:cstheme="minorHAnsi"/>
          <w:szCs w:val="20"/>
        </w:rPr>
      </w:pPr>
    </w:p>
    <w:p w14:paraId="6B63E6B1" w14:textId="77777777" w:rsidR="00782147" w:rsidRDefault="00782147" w:rsidP="00782147">
      <w:pPr>
        <w:jc w:val="both"/>
        <w:rPr>
          <w:rFonts w:ascii="Segoe UI" w:hAnsi="Segoe UI" w:cs="Arial"/>
          <w:color w:val="000000" w:themeColor="text1"/>
        </w:rPr>
      </w:pPr>
      <w:r w:rsidRPr="00E206A6">
        <w:rPr>
          <w:rFonts w:ascii="Segoe UI" w:hAnsi="Segoe UI" w:cs="Arial"/>
          <w:color w:val="000000" w:themeColor="text1"/>
        </w:rPr>
        <w:t>If you are unable to provide</w:t>
      </w:r>
      <w:r>
        <w:rPr>
          <w:rFonts w:ascii="Segoe UI" w:hAnsi="Segoe UI" w:cs="Arial"/>
          <w:color w:val="000000" w:themeColor="text1"/>
        </w:rPr>
        <w:t xml:space="preserve"> written consent the research team will be happy to video </w:t>
      </w:r>
      <w:r w:rsidRPr="00E206A6">
        <w:rPr>
          <w:rFonts w:ascii="Segoe UI" w:hAnsi="Segoe UI" w:cs="Arial"/>
          <w:color w:val="000000" w:themeColor="text1"/>
        </w:rPr>
        <w:t xml:space="preserve">record </w:t>
      </w:r>
      <w:r>
        <w:rPr>
          <w:rFonts w:ascii="Segoe UI" w:hAnsi="Segoe UI" w:cs="Arial"/>
          <w:color w:val="000000" w:themeColor="text1"/>
        </w:rPr>
        <w:t xml:space="preserve">your </w:t>
      </w:r>
      <w:r w:rsidRPr="00E206A6">
        <w:rPr>
          <w:rFonts w:ascii="Segoe UI" w:hAnsi="Segoe UI" w:cs="Arial"/>
          <w:color w:val="000000" w:themeColor="text1"/>
        </w:rPr>
        <w:t>consent</w:t>
      </w:r>
      <w:r>
        <w:rPr>
          <w:rFonts w:ascii="Segoe UI" w:hAnsi="Segoe UI" w:cs="Arial"/>
          <w:color w:val="000000" w:themeColor="text1"/>
        </w:rPr>
        <w:t>, given through your preferred communication modality – verbally, through Auslan, Deaf/Blind sign language, or a text-to-speech computer mediated communication device.</w:t>
      </w:r>
      <w:r w:rsidRPr="00E206A6">
        <w:rPr>
          <w:rFonts w:ascii="Segoe UI" w:hAnsi="Segoe UI" w:cs="Arial"/>
          <w:color w:val="000000" w:themeColor="text1"/>
        </w:rPr>
        <w:t xml:space="preserve">  </w:t>
      </w:r>
    </w:p>
    <w:p w14:paraId="137CB353" w14:textId="4340AB0C" w:rsidR="00782147" w:rsidRDefault="00782147" w:rsidP="00505CA6">
      <w:pPr>
        <w:pStyle w:val="BodyText3"/>
        <w:jc w:val="left"/>
        <w:rPr>
          <w:rFonts w:ascii="Segoe UI" w:hAnsi="Segoe UI" w:cstheme="minorHAnsi"/>
          <w:szCs w:val="20"/>
        </w:rPr>
      </w:pPr>
    </w:p>
    <w:p w14:paraId="22EEB637" w14:textId="77777777" w:rsidR="00782147" w:rsidRDefault="00782147" w:rsidP="00505CA6">
      <w:pPr>
        <w:pStyle w:val="BodyText3"/>
        <w:jc w:val="left"/>
        <w:rPr>
          <w:rFonts w:ascii="Segoe UI" w:hAnsi="Segoe UI" w:cstheme="minorHAnsi"/>
          <w:szCs w:val="20"/>
        </w:rPr>
      </w:pPr>
    </w:p>
    <w:p w14:paraId="4E4853D4" w14:textId="77777777" w:rsidR="00BB433C" w:rsidRPr="00276ED5" w:rsidRDefault="00F66B2F" w:rsidP="00A7505F">
      <w:pPr>
        <w:shd w:val="clear" w:color="auto" w:fill="D9D9D9" w:themeFill="background1" w:themeFillShade="D9"/>
        <w:spacing w:after="0" w:line="240" w:lineRule="auto"/>
        <w:rPr>
          <w:rFonts w:ascii="Segoe UI" w:hAnsi="Segoe UI"/>
          <w:b/>
          <w:color w:val="000000"/>
        </w:rPr>
      </w:pPr>
      <w:r>
        <w:rPr>
          <w:rFonts w:ascii="Segoe UI" w:hAnsi="Segoe UI"/>
          <w:b/>
          <w:iCs/>
          <w:color w:val="000000"/>
        </w:rPr>
        <w:t xml:space="preserve">Please return the signed </w:t>
      </w:r>
      <w:r w:rsidR="00671054">
        <w:rPr>
          <w:rFonts w:ascii="Segoe UI" w:hAnsi="Segoe UI"/>
          <w:b/>
          <w:iCs/>
          <w:color w:val="000000"/>
        </w:rPr>
        <w:t>c</w:t>
      </w:r>
      <w:r w:rsidR="00831ABC" w:rsidRPr="00276ED5">
        <w:rPr>
          <w:rFonts w:ascii="Segoe UI" w:hAnsi="Segoe UI"/>
          <w:b/>
          <w:iCs/>
          <w:color w:val="000000"/>
        </w:rPr>
        <w:t xml:space="preserve">onsent </w:t>
      </w:r>
      <w:r w:rsidR="00671054">
        <w:rPr>
          <w:rFonts w:ascii="Segoe UI" w:hAnsi="Segoe UI"/>
          <w:b/>
          <w:iCs/>
          <w:color w:val="000000"/>
        </w:rPr>
        <w:t>f</w:t>
      </w:r>
      <w:r w:rsidR="00831ABC" w:rsidRPr="00276ED5">
        <w:rPr>
          <w:rFonts w:ascii="Segoe UI" w:hAnsi="Segoe UI"/>
          <w:b/>
          <w:iCs/>
          <w:color w:val="000000"/>
        </w:rPr>
        <w:t>orm to the researcher</w:t>
      </w:r>
      <w:r w:rsidR="00BB433C" w:rsidRPr="00276ED5">
        <w:rPr>
          <w:rFonts w:ascii="Segoe UI" w:hAnsi="Segoe UI"/>
          <w:b/>
          <w:color w:val="000000"/>
        </w:rPr>
        <w:t xml:space="preserve">.  </w:t>
      </w:r>
    </w:p>
    <w:p w14:paraId="47C4D943" w14:textId="77777777" w:rsidR="00BB433C" w:rsidRPr="00276ED5" w:rsidRDefault="00831ABC" w:rsidP="00A7505F">
      <w:pPr>
        <w:shd w:val="clear" w:color="auto" w:fill="D9D9D9" w:themeFill="background1" w:themeFillShade="D9"/>
        <w:spacing w:after="0" w:line="240" w:lineRule="auto"/>
        <w:rPr>
          <w:rFonts w:ascii="Segoe UI" w:hAnsi="Segoe UI" w:cstheme="minorHAnsi"/>
          <w:b/>
          <w:szCs w:val="20"/>
        </w:rPr>
      </w:pPr>
      <w:r w:rsidRPr="00276ED5">
        <w:rPr>
          <w:rFonts w:ascii="Segoe UI" w:hAnsi="Segoe UI" w:cstheme="minorHAnsi"/>
          <w:b/>
          <w:szCs w:val="20"/>
        </w:rPr>
        <w:t>A copy will be provided for your records</w:t>
      </w:r>
      <w:r w:rsidR="00F30716" w:rsidRPr="00276ED5">
        <w:rPr>
          <w:rFonts w:ascii="Segoe UI" w:hAnsi="Segoe UI" w:cstheme="minorHAnsi"/>
          <w:b/>
          <w:szCs w:val="20"/>
        </w:rPr>
        <w:t>.</w:t>
      </w:r>
    </w:p>
    <w:sectPr w:rsidR="00BB433C" w:rsidRPr="00276ED5" w:rsidSect="00FF1EE6">
      <w:headerReference w:type="default" r:id="rId13"/>
      <w:footerReference w:type="default" r:id="rId14"/>
      <w:pgSz w:w="11906" w:h="16838" w:code="9"/>
      <w:pgMar w:top="1135" w:right="991" w:bottom="993" w:left="1134" w:header="709" w:footer="4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EBA95" w14:textId="77777777" w:rsidR="009D213D" w:rsidRDefault="009D213D" w:rsidP="005C7519">
      <w:pPr>
        <w:spacing w:after="0" w:line="240" w:lineRule="auto"/>
      </w:pPr>
      <w:r>
        <w:separator/>
      </w:r>
    </w:p>
  </w:endnote>
  <w:endnote w:type="continuationSeparator" w:id="0">
    <w:p w14:paraId="0F25A119" w14:textId="77777777" w:rsidR="009D213D" w:rsidRDefault="009D213D" w:rsidP="005C75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57A87" w14:textId="2247C637" w:rsidR="00315ACA" w:rsidRPr="00D95FEC" w:rsidRDefault="002C2F40" w:rsidP="00D95FEC">
    <w:pPr>
      <w:pStyle w:val="Footer"/>
      <w:pBdr>
        <w:top w:val="single" w:sz="6" w:space="1" w:color="404040"/>
      </w:pBdr>
      <w:tabs>
        <w:tab w:val="clear" w:pos="9026"/>
        <w:tab w:val="right" w:pos="9923"/>
      </w:tabs>
      <w:rPr>
        <w:rFonts w:ascii="Segoe UI" w:hAnsi="Segoe UI"/>
        <w:sz w:val="20"/>
        <w:szCs w:val="24"/>
        <w:lang w:eastAsia="en-AU"/>
      </w:rPr>
    </w:pPr>
    <w:r>
      <w:rPr>
        <w:rFonts w:ascii="Segoe UI" w:hAnsi="Segoe UI"/>
        <w:sz w:val="20"/>
      </w:rPr>
      <w:t xml:space="preserve">Image Release Consent </w:t>
    </w:r>
    <w:r>
      <w:rPr>
        <w:rFonts w:ascii="Segoe UI" w:hAnsi="Segoe UI"/>
        <w:sz w:val="20"/>
      </w:rPr>
      <w:tab/>
      <w:t>v</w:t>
    </w:r>
    <w:r w:rsidR="00322FC4">
      <w:rPr>
        <w:rFonts w:ascii="Segoe UI" w:hAnsi="Segoe UI"/>
        <w:sz w:val="20"/>
      </w:rPr>
      <w:t>3</w:t>
    </w:r>
    <w:r>
      <w:rPr>
        <w:rFonts w:ascii="Segoe UI" w:hAnsi="Segoe UI"/>
        <w:sz w:val="20"/>
      </w:rPr>
      <w:tab/>
    </w:r>
    <w:sdt>
      <w:sdtPr>
        <w:rPr>
          <w:rFonts w:ascii="Segoe UI" w:hAnsi="Segoe UI"/>
          <w:sz w:val="20"/>
        </w:rPr>
        <w:id w:val="1064456267"/>
        <w:docPartObj>
          <w:docPartGallery w:val="Page Numbers (Bottom of Page)"/>
          <w:docPartUnique/>
        </w:docPartObj>
      </w:sdtPr>
      <w:sdtEndPr/>
      <w:sdtContent>
        <w:r>
          <w:rPr>
            <w:rFonts w:ascii="Segoe UI" w:hAnsi="Segoe UI"/>
            <w:sz w:val="20"/>
          </w:rPr>
          <w:fldChar w:fldCharType="begin"/>
        </w:r>
        <w:r>
          <w:rPr>
            <w:rFonts w:ascii="Segoe UI" w:hAnsi="Segoe UI"/>
            <w:sz w:val="20"/>
          </w:rPr>
          <w:instrText xml:space="preserve"> PAGE   \* MERGEFORMAT </w:instrText>
        </w:r>
        <w:r>
          <w:rPr>
            <w:rFonts w:ascii="Segoe UI" w:hAnsi="Segoe UI"/>
            <w:sz w:val="20"/>
          </w:rPr>
          <w:fldChar w:fldCharType="separate"/>
        </w:r>
        <w:r>
          <w:rPr>
            <w:rFonts w:ascii="Segoe UI" w:hAnsi="Segoe UI"/>
            <w:sz w:val="20"/>
          </w:rPr>
          <w:t>1</w:t>
        </w:r>
        <w:r>
          <w:rPr>
            <w:rFonts w:ascii="Segoe UI" w:hAnsi="Segoe UI"/>
            <w:sz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82FC7" w14:textId="77777777" w:rsidR="009D213D" w:rsidRDefault="009D213D" w:rsidP="005C7519">
      <w:pPr>
        <w:spacing w:after="0" w:line="240" w:lineRule="auto"/>
      </w:pPr>
      <w:r>
        <w:separator/>
      </w:r>
    </w:p>
  </w:footnote>
  <w:footnote w:type="continuationSeparator" w:id="0">
    <w:p w14:paraId="421B2AD3" w14:textId="77777777" w:rsidR="009D213D" w:rsidRDefault="009D213D" w:rsidP="005C75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97A15" w14:textId="77777777" w:rsidR="00541632" w:rsidRPr="000871CE" w:rsidRDefault="00541632" w:rsidP="000871CE">
    <w:pPr>
      <w:spacing w:after="0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0783B"/>
    <w:multiLevelType w:val="hybridMultilevel"/>
    <w:tmpl w:val="A8DC9D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63FE1"/>
    <w:multiLevelType w:val="hybridMultilevel"/>
    <w:tmpl w:val="940287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826BFC"/>
    <w:multiLevelType w:val="hybridMultilevel"/>
    <w:tmpl w:val="C69A91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13ED4"/>
    <w:multiLevelType w:val="hybridMultilevel"/>
    <w:tmpl w:val="10CCE5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DF6112"/>
    <w:multiLevelType w:val="hybridMultilevel"/>
    <w:tmpl w:val="8B4A14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C3E26"/>
    <w:multiLevelType w:val="hybridMultilevel"/>
    <w:tmpl w:val="0CEAE7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F70975"/>
    <w:multiLevelType w:val="hybridMultilevel"/>
    <w:tmpl w:val="EBA6FA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93784D"/>
    <w:multiLevelType w:val="hybridMultilevel"/>
    <w:tmpl w:val="EE8277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C46743"/>
    <w:multiLevelType w:val="singleLevel"/>
    <w:tmpl w:val="16AC0C18"/>
    <w:lvl w:ilvl="0">
      <w:start w:val="17"/>
      <w:numFmt w:val="bullet"/>
      <w:lvlText w:val=""/>
      <w:lvlJc w:val="left"/>
      <w:pPr>
        <w:tabs>
          <w:tab w:val="num" w:pos="680"/>
        </w:tabs>
        <w:ind w:left="680" w:hanging="680"/>
      </w:pPr>
      <w:rPr>
        <w:rFonts w:ascii="Symbol" w:hAnsi="Symbol" w:cs="Symbol" w:hint="default"/>
        <w:color w:val="000000" w:themeColor="text1"/>
      </w:rPr>
    </w:lvl>
  </w:abstractNum>
  <w:abstractNum w:abstractNumId="9" w15:restartNumberingAfterBreak="0">
    <w:nsid w:val="6EF85D86"/>
    <w:multiLevelType w:val="hybridMultilevel"/>
    <w:tmpl w:val="2DE8AB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7CE6E0D"/>
    <w:multiLevelType w:val="hybridMultilevel"/>
    <w:tmpl w:val="7F544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B24765"/>
    <w:multiLevelType w:val="hybridMultilevel"/>
    <w:tmpl w:val="6D9A1C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0"/>
  </w:num>
  <w:num w:numId="4">
    <w:abstractNumId w:val="1"/>
  </w:num>
  <w:num w:numId="5">
    <w:abstractNumId w:val="4"/>
  </w:num>
  <w:num w:numId="6">
    <w:abstractNumId w:val="3"/>
  </w:num>
  <w:num w:numId="7">
    <w:abstractNumId w:val="5"/>
  </w:num>
  <w:num w:numId="8">
    <w:abstractNumId w:val="0"/>
  </w:num>
  <w:num w:numId="9">
    <w:abstractNumId w:val="7"/>
  </w:num>
  <w:num w:numId="1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zQ3szSxNDUzMzZW0lEKTi0uzszPAykwNKgFAI5496QtAAAA"/>
  </w:docVars>
  <w:rsids>
    <w:rsidRoot w:val="00A213FD"/>
    <w:rsid w:val="0000143A"/>
    <w:rsid w:val="000148AE"/>
    <w:rsid w:val="000200FF"/>
    <w:rsid w:val="000217DE"/>
    <w:rsid w:val="00027A9E"/>
    <w:rsid w:val="00031023"/>
    <w:rsid w:val="00043D7F"/>
    <w:rsid w:val="00052ECC"/>
    <w:rsid w:val="0006206D"/>
    <w:rsid w:val="00070743"/>
    <w:rsid w:val="0007587E"/>
    <w:rsid w:val="00077CDA"/>
    <w:rsid w:val="000871CE"/>
    <w:rsid w:val="00087D33"/>
    <w:rsid w:val="00091C49"/>
    <w:rsid w:val="00097F4C"/>
    <w:rsid w:val="000A11AA"/>
    <w:rsid w:val="000C1FB6"/>
    <w:rsid w:val="000D713D"/>
    <w:rsid w:val="000E153D"/>
    <w:rsid w:val="000F0668"/>
    <w:rsid w:val="000F1D72"/>
    <w:rsid w:val="000F2C3A"/>
    <w:rsid w:val="000F5962"/>
    <w:rsid w:val="000F6420"/>
    <w:rsid w:val="00101A9E"/>
    <w:rsid w:val="001118B6"/>
    <w:rsid w:val="00114A07"/>
    <w:rsid w:val="00114D16"/>
    <w:rsid w:val="00124761"/>
    <w:rsid w:val="00134A6B"/>
    <w:rsid w:val="0014631B"/>
    <w:rsid w:val="001576E5"/>
    <w:rsid w:val="00162DD0"/>
    <w:rsid w:val="00173048"/>
    <w:rsid w:val="001A026E"/>
    <w:rsid w:val="001A6CD2"/>
    <w:rsid w:val="001B4076"/>
    <w:rsid w:val="001C36FE"/>
    <w:rsid w:val="001C376E"/>
    <w:rsid w:val="001D72F1"/>
    <w:rsid w:val="001E4F7B"/>
    <w:rsid w:val="001F1F6B"/>
    <w:rsid w:val="002047D7"/>
    <w:rsid w:val="00205F5A"/>
    <w:rsid w:val="002173E1"/>
    <w:rsid w:val="002227A3"/>
    <w:rsid w:val="0023683C"/>
    <w:rsid w:val="002430FF"/>
    <w:rsid w:val="00252824"/>
    <w:rsid w:val="0025379C"/>
    <w:rsid w:val="00256E60"/>
    <w:rsid w:val="00276D8C"/>
    <w:rsid w:val="00276ED5"/>
    <w:rsid w:val="00277FCB"/>
    <w:rsid w:val="00283033"/>
    <w:rsid w:val="00287F3D"/>
    <w:rsid w:val="00290B9F"/>
    <w:rsid w:val="00292D35"/>
    <w:rsid w:val="00293A68"/>
    <w:rsid w:val="00294B05"/>
    <w:rsid w:val="002966C0"/>
    <w:rsid w:val="002A129E"/>
    <w:rsid w:val="002B686D"/>
    <w:rsid w:val="002C1BFD"/>
    <w:rsid w:val="002C2F40"/>
    <w:rsid w:val="002C3E3A"/>
    <w:rsid w:val="002C4BDA"/>
    <w:rsid w:val="002E2A8C"/>
    <w:rsid w:val="0030021B"/>
    <w:rsid w:val="0030309B"/>
    <w:rsid w:val="00313844"/>
    <w:rsid w:val="00315ACA"/>
    <w:rsid w:val="00322FC4"/>
    <w:rsid w:val="00334523"/>
    <w:rsid w:val="003420FA"/>
    <w:rsid w:val="00342408"/>
    <w:rsid w:val="0034562D"/>
    <w:rsid w:val="00355BBB"/>
    <w:rsid w:val="00362988"/>
    <w:rsid w:val="00382854"/>
    <w:rsid w:val="00385CB3"/>
    <w:rsid w:val="003910B4"/>
    <w:rsid w:val="00392B79"/>
    <w:rsid w:val="003A224F"/>
    <w:rsid w:val="003B62BF"/>
    <w:rsid w:val="003D00E7"/>
    <w:rsid w:val="003D26E4"/>
    <w:rsid w:val="003E5CC5"/>
    <w:rsid w:val="003E7390"/>
    <w:rsid w:val="00416E47"/>
    <w:rsid w:val="00422517"/>
    <w:rsid w:val="004250FC"/>
    <w:rsid w:val="004263C6"/>
    <w:rsid w:val="004409A3"/>
    <w:rsid w:val="00445307"/>
    <w:rsid w:val="0044672B"/>
    <w:rsid w:val="0044679E"/>
    <w:rsid w:val="0045180E"/>
    <w:rsid w:val="0046073B"/>
    <w:rsid w:val="00465C15"/>
    <w:rsid w:val="00477BC9"/>
    <w:rsid w:val="00485073"/>
    <w:rsid w:val="00485119"/>
    <w:rsid w:val="00490A05"/>
    <w:rsid w:val="0049109F"/>
    <w:rsid w:val="00493482"/>
    <w:rsid w:val="0049682D"/>
    <w:rsid w:val="004A028D"/>
    <w:rsid w:val="004A536C"/>
    <w:rsid w:val="004A53B2"/>
    <w:rsid w:val="004B5274"/>
    <w:rsid w:val="004B7FAF"/>
    <w:rsid w:val="004C5219"/>
    <w:rsid w:val="004C68D2"/>
    <w:rsid w:val="004D0239"/>
    <w:rsid w:val="004E23A5"/>
    <w:rsid w:val="004E7AAA"/>
    <w:rsid w:val="004F3AC6"/>
    <w:rsid w:val="004F602D"/>
    <w:rsid w:val="00500229"/>
    <w:rsid w:val="00503696"/>
    <w:rsid w:val="00505CA6"/>
    <w:rsid w:val="005128EF"/>
    <w:rsid w:val="005154FA"/>
    <w:rsid w:val="00522395"/>
    <w:rsid w:val="005242AF"/>
    <w:rsid w:val="00526107"/>
    <w:rsid w:val="00541632"/>
    <w:rsid w:val="00541FBD"/>
    <w:rsid w:val="00545FC4"/>
    <w:rsid w:val="00553F50"/>
    <w:rsid w:val="005577EA"/>
    <w:rsid w:val="00557B28"/>
    <w:rsid w:val="005621BF"/>
    <w:rsid w:val="00565EF9"/>
    <w:rsid w:val="00573DFD"/>
    <w:rsid w:val="00587989"/>
    <w:rsid w:val="00593147"/>
    <w:rsid w:val="005A0CC2"/>
    <w:rsid w:val="005A19A2"/>
    <w:rsid w:val="005A3033"/>
    <w:rsid w:val="005A359A"/>
    <w:rsid w:val="005A753A"/>
    <w:rsid w:val="005B1600"/>
    <w:rsid w:val="005B1885"/>
    <w:rsid w:val="005B3205"/>
    <w:rsid w:val="005C53E1"/>
    <w:rsid w:val="005C6D4B"/>
    <w:rsid w:val="005C7519"/>
    <w:rsid w:val="005D417C"/>
    <w:rsid w:val="005D5078"/>
    <w:rsid w:val="005D5570"/>
    <w:rsid w:val="005D6E41"/>
    <w:rsid w:val="005D7746"/>
    <w:rsid w:val="005D7BDD"/>
    <w:rsid w:val="005F4590"/>
    <w:rsid w:val="00601839"/>
    <w:rsid w:val="00603390"/>
    <w:rsid w:val="0061043F"/>
    <w:rsid w:val="00613AC7"/>
    <w:rsid w:val="00623888"/>
    <w:rsid w:val="00624A5B"/>
    <w:rsid w:val="00635474"/>
    <w:rsid w:val="006421EC"/>
    <w:rsid w:val="006612C5"/>
    <w:rsid w:val="006621C7"/>
    <w:rsid w:val="00671054"/>
    <w:rsid w:val="006730CD"/>
    <w:rsid w:val="00684880"/>
    <w:rsid w:val="00685224"/>
    <w:rsid w:val="00690256"/>
    <w:rsid w:val="006907A3"/>
    <w:rsid w:val="00692178"/>
    <w:rsid w:val="006962C9"/>
    <w:rsid w:val="006A6E22"/>
    <w:rsid w:val="006B2D3B"/>
    <w:rsid w:val="006B5573"/>
    <w:rsid w:val="006D2D5D"/>
    <w:rsid w:val="006D6A94"/>
    <w:rsid w:val="006E0641"/>
    <w:rsid w:val="006E3F26"/>
    <w:rsid w:val="006F4B5A"/>
    <w:rsid w:val="006F4FC7"/>
    <w:rsid w:val="006F560C"/>
    <w:rsid w:val="006F7820"/>
    <w:rsid w:val="00700163"/>
    <w:rsid w:val="00701B3B"/>
    <w:rsid w:val="00710573"/>
    <w:rsid w:val="0071428B"/>
    <w:rsid w:val="007177E7"/>
    <w:rsid w:val="00717C37"/>
    <w:rsid w:val="00722FE6"/>
    <w:rsid w:val="0073079E"/>
    <w:rsid w:val="007368B2"/>
    <w:rsid w:val="00740A4E"/>
    <w:rsid w:val="00742557"/>
    <w:rsid w:val="0074287E"/>
    <w:rsid w:val="00760006"/>
    <w:rsid w:val="00760621"/>
    <w:rsid w:val="007639FB"/>
    <w:rsid w:val="0076745C"/>
    <w:rsid w:val="00773534"/>
    <w:rsid w:val="00782147"/>
    <w:rsid w:val="007923A5"/>
    <w:rsid w:val="007C1CC9"/>
    <w:rsid w:val="007E006A"/>
    <w:rsid w:val="007E181A"/>
    <w:rsid w:val="007F3A48"/>
    <w:rsid w:val="007F6DFA"/>
    <w:rsid w:val="007F7294"/>
    <w:rsid w:val="008101CE"/>
    <w:rsid w:val="00814918"/>
    <w:rsid w:val="00824372"/>
    <w:rsid w:val="00831ABC"/>
    <w:rsid w:val="00834AEF"/>
    <w:rsid w:val="00834D5E"/>
    <w:rsid w:val="00843554"/>
    <w:rsid w:val="00851D7F"/>
    <w:rsid w:val="00853804"/>
    <w:rsid w:val="008571C1"/>
    <w:rsid w:val="00881A62"/>
    <w:rsid w:val="0088356D"/>
    <w:rsid w:val="0088528F"/>
    <w:rsid w:val="00886C6F"/>
    <w:rsid w:val="00890E5A"/>
    <w:rsid w:val="00896F9D"/>
    <w:rsid w:val="008A1787"/>
    <w:rsid w:val="008B51F6"/>
    <w:rsid w:val="008B77AA"/>
    <w:rsid w:val="008B796A"/>
    <w:rsid w:val="008C08BF"/>
    <w:rsid w:val="008C7584"/>
    <w:rsid w:val="008D0955"/>
    <w:rsid w:val="008D2AC8"/>
    <w:rsid w:val="008D7C3C"/>
    <w:rsid w:val="008E07A7"/>
    <w:rsid w:val="008E5BDA"/>
    <w:rsid w:val="00911723"/>
    <w:rsid w:val="00926C95"/>
    <w:rsid w:val="00936C3C"/>
    <w:rsid w:val="00951EE2"/>
    <w:rsid w:val="00980C78"/>
    <w:rsid w:val="00984C5B"/>
    <w:rsid w:val="00984D4D"/>
    <w:rsid w:val="009A011E"/>
    <w:rsid w:val="009A4B3F"/>
    <w:rsid w:val="009B571B"/>
    <w:rsid w:val="009C597F"/>
    <w:rsid w:val="009D213D"/>
    <w:rsid w:val="009D53AD"/>
    <w:rsid w:val="009E0D88"/>
    <w:rsid w:val="009E1563"/>
    <w:rsid w:val="009E4EE6"/>
    <w:rsid w:val="009F5381"/>
    <w:rsid w:val="009F79D4"/>
    <w:rsid w:val="00A003B1"/>
    <w:rsid w:val="00A14FB1"/>
    <w:rsid w:val="00A17C42"/>
    <w:rsid w:val="00A213FD"/>
    <w:rsid w:val="00A2588B"/>
    <w:rsid w:val="00A30C48"/>
    <w:rsid w:val="00A33968"/>
    <w:rsid w:val="00A35B0C"/>
    <w:rsid w:val="00A43FD8"/>
    <w:rsid w:val="00A55565"/>
    <w:rsid w:val="00A64B57"/>
    <w:rsid w:val="00A7505F"/>
    <w:rsid w:val="00A8042D"/>
    <w:rsid w:val="00A85627"/>
    <w:rsid w:val="00AA4B21"/>
    <w:rsid w:val="00AA4F17"/>
    <w:rsid w:val="00AB73D9"/>
    <w:rsid w:val="00AC2C3B"/>
    <w:rsid w:val="00AC5B89"/>
    <w:rsid w:val="00AC6BB9"/>
    <w:rsid w:val="00AE1757"/>
    <w:rsid w:val="00AF7200"/>
    <w:rsid w:val="00B16304"/>
    <w:rsid w:val="00B167B1"/>
    <w:rsid w:val="00B21C5B"/>
    <w:rsid w:val="00B238E4"/>
    <w:rsid w:val="00B24668"/>
    <w:rsid w:val="00B24DAA"/>
    <w:rsid w:val="00B30743"/>
    <w:rsid w:val="00B31B41"/>
    <w:rsid w:val="00B3727A"/>
    <w:rsid w:val="00B46020"/>
    <w:rsid w:val="00B501D8"/>
    <w:rsid w:val="00B55FAA"/>
    <w:rsid w:val="00B57530"/>
    <w:rsid w:val="00B65C34"/>
    <w:rsid w:val="00B81FC7"/>
    <w:rsid w:val="00B8268B"/>
    <w:rsid w:val="00B84F8E"/>
    <w:rsid w:val="00B870B6"/>
    <w:rsid w:val="00B91116"/>
    <w:rsid w:val="00B97BA2"/>
    <w:rsid w:val="00BB433C"/>
    <w:rsid w:val="00BB5504"/>
    <w:rsid w:val="00BB7143"/>
    <w:rsid w:val="00BC7D70"/>
    <w:rsid w:val="00BD20C2"/>
    <w:rsid w:val="00BE0A3C"/>
    <w:rsid w:val="00BE4D0E"/>
    <w:rsid w:val="00BE59EC"/>
    <w:rsid w:val="00BF22CB"/>
    <w:rsid w:val="00BF6BD2"/>
    <w:rsid w:val="00C06457"/>
    <w:rsid w:val="00C3499A"/>
    <w:rsid w:val="00C4288E"/>
    <w:rsid w:val="00C52A44"/>
    <w:rsid w:val="00C61BA1"/>
    <w:rsid w:val="00C647E9"/>
    <w:rsid w:val="00C6498C"/>
    <w:rsid w:val="00C66CD6"/>
    <w:rsid w:val="00C83E72"/>
    <w:rsid w:val="00C86B44"/>
    <w:rsid w:val="00C94162"/>
    <w:rsid w:val="00C97E3E"/>
    <w:rsid w:val="00CA5B43"/>
    <w:rsid w:val="00CB1E1E"/>
    <w:rsid w:val="00CB4234"/>
    <w:rsid w:val="00CB6B8E"/>
    <w:rsid w:val="00CC3792"/>
    <w:rsid w:val="00CC3804"/>
    <w:rsid w:val="00CC69E3"/>
    <w:rsid w:val="00CD03A5"/>
    <w:rsid w:val="00CD145C"/>
    <w:rsid w:val="00CD4B96"/>
    <w:rsid w:val="00CE4450"/>
    <w:rsid w:val="00CF10B0"/>
    <w:rsid w:val="00CF1B7B"/>
    <w:rsid w:val="00D027A0"/>
    <w:rsid w:val="00D064B8"/>
    <w:rsid w:val="00D20D83"/>
    <w:rsid w:val="00D231D8"/>
    <w:rsid w:val="00D2624E"/>
    <w:rsid w:val="00D4144E"/>
    <w:rsid w:val="00D414D2"/>
    <w:rsid w:val="00D42A65"/>
    <w:rsid w:val="00D521F8"/>
    <w:rsid w:val="00D6021F"/>
    <w:rsid w:val="00D61198"/>
    <w:rsid w:val="00D611D5"/>
    <w:rsid w:val="00D95FEC"/>
    <w:rsid w:val="00DA193B"/>
    <w:rsid w:val="00DA4AD2"/>
    <w:rsid w:val="00DB1D02"/>
    <w:rsid w:val="00DC2AB8"/>
    <w:rsid w:val="00DC2E9A"/>
    <w:rsid w:val="00DC466E"/>
    <w:rsid w:val="00DC7BDC"/>
    <w:rsid w:val="00DD00D1"/>
    <w:rsid w:val="00DE7963"/>
    <w:rsid w:val="00DE799F"/>
    <w:rsid w:val="00DF1E0B"/>
    <w:rsid w:val="00DF385C"/>
    <w:rsid w:val="00DF546D"/>
    <w:rsid w:val="00E008A1"/>
    <w:rsid w:val="00E13988"/>
    <w:rsid w:val="00E15456"/>
    <w:rsid w:val="00E50B6F"/>
    <w:rsid w:val="00E55F2E"/>
    <w:rsid w:val="00E629DC"/>
    <w:rsid w:val="00E750DC"/>
    <w:rsid w:val="00E7581F"/>
    <w:rsid w:val="00E80394"/>
    <w:rsid w:val="00E80E94"/>
    <w:rsid w:val="00EA216D"/>
    <w:rsid w:val="00EA3407"/>
    <w:rsid w:val="00EC03F2"/>
    <w:rsid w:val="00EC5A75"/>
    <w:rsid w:val="00ED063E"/>
    <w:rsid w:val="00ED6C3E"/>
    <w:rsid w:val="00ED7341"/>
    <w:rsid w:val="00EE38E8"/>
    <w:rsid w:val="00EF6F0D"/>
    <w:rsid w:val="00F13558"/>
    <w:rsid w:val="00F21B12"/>
    <w:rsid w:val="00F3020E"/>
    <w:rsid w:val="00F30716"/>
    <w:rsid w:val="00F313E2"/>
    <w:rsid w:val="00F50055"/>
    <w:rsid w:val="00F56F75"/>
    <w:rsid w:val="00F60D83"/>
    <w:rsid w:val="00F62E26"/>
    <w:rsid w:val="00F66B2F"/>
    <w:rsid w:val="00F70795"/>
    <w:rsid w:val="00F82A70"/>
    <w:rsid w:val="00F82AF3"/>
    <w:rsid w:val="00FA6E96"/>
    <w:rsid w:val="00FB53C0"/>
    <w:rsid w:val="00FC249F"/>
    <w:rsid w:val="00FC57F6"/>
    <w:rsid w:val="00FD4004"/>
    <w:rsid w:val="00FE0EF3"/>
    <w:rsid w:val="00FF1E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E7FB4A"/>
  <w15:docId w15:val="{5C46DEEE-A830-4A59-B56D-05D244050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D33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13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213FD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213FD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A213FD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AB73D9"/>
    <w:pPr>
      <w:ind w:left="720"/>
      <w:contextualSpacing/>
    </w:pPr>
  </w:style>
  <w:style w:type="character" w:styleId="Hyperlink">
    <w:name w:val="Hyperlink"/>
    <w:rsid w:val="006D6A9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75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7519"/>
  </w:style>
  <w:style w:type="paragraph" w:styleId="Footer">
    <w:name w:val="footer"/>
    <w:basedOn w:val="Normal"/>
    <w:link w:val="FooterChar"/>
    <w:uiPriority w:val="99"/>
    <w:unhideWhenUsed/>
    <w:rsid w:val="005C75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7519"/>
  </w:style>
  <w:style w:type="character" w:styleId="Emphasis">
    <w:name w:val="Emphasis"/>
    <w:qFormat/>
    <w:rsid w:val="00541FBD"/>
    <w:rPr>
      <w:i/>
      <w:iCs/>
    </w:rPr>
  </w:style>
  <w:style w:type="character" w:styleId="CommentReference">
    <w:name w:val="annotation reference"/>
    <w:uiPriority w:val="99"/>
    <w:semiHidden/>
    <w:unhideWhenUsed/>
    <w:rsid w:val="006421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21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421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21E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421EC"/>
    <w:rPr>
      <w:b/>
      <w:bCs/>
      <w:sz w:val="20"/>
      <w:szCs w:val="20"/>
    </w:rPr>
  </w:style>
  <w:style w:type="paragraph" w:styleId="BodyText3">
    <w:name w:val="Body Text 3"/>
    <w:basedOn w:val="Normal"/>
    <w:link w:val="BodyText3Char"/>
    <w:rsid w:val="006421EC"/>
    <w:pPr>
      <w:autoSpaceDE w:val="0"/>
      <w:autoSpaceDN w:val="0"/>
      <w:spacing w:after="0" w:line="240" w:lineRule="auto"/>
      <w:jc w:val="both"/>
    </w:pPr>
    <w:rPr>
      <w:rFonts w:ascii="Univers" w:eastAsia="Times New Roman" w:hAnsi="Univers" w:cs="Univers"/>
      <w:lang w:val="en-US"/>
    </w:rPr>
  </w:style>
  <w:style w:type="character" w:customStyle="1" w:styleId="BodyText3Char">
    <w:name w:val="Body Text 3 Char"/>
    <w:link w:val="BodyText3"/>
    <w:rsid w:val="006421EC"/>
    <w:rPr>
      <w:rFonts w:ascii="Univers" w:eastAsia="Times New Roman" w:hAnsi="Univers" w:cs="Univers"/>
      <w:lang w:val="en-US"/>
    </w:rPr>
  </w:style>
  <w:style w:type="table" w:styleId="TableGrid">
    <w:name w:val="Table Grid"/>
    <w:basedOn w:val="TableNormal"/>
    <w:uiPriority w:val="59"/>
    <w:rsid w:val="0034240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kypec2ctextspan">
    <w:name w:val="skype_c2c_text_span"/>
    <w:basedOn w:val="DefaultParagraphFont"/>
    <w:rsid w:val="00503696"/>
  </w:style>
  <w:style w:type="paragraph" w:styleId="Quote">
    <w:name w:val="Quote"/>
    <w:basedOn w:val="Normal"/>
    <w:next w:val="Normal"/>
    <w:link w:val="QuoteChar"/>
    <w:uiPriority w:val="29"/>
    <w:qFormat/>
    <w:rsid w:val="004E7AAA"/>
    <w:pPr>
      <w:spacing w:line="240" w:lineRule="auto"/>
      <w:ind w:left="720"/>
      <w:jc w:val="both"/>
    </w:pPr>
    <w:rPr>
      <w:rFonts w:asciiTheme="minorHAnsi" w:eastAsiaTheme="minorHAnsi" w:hAnsiTheme="minorHAnsi" w:cstheme="minorBidi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E7AAA"/>
    <w:rPr>
      <w:rFonts w:asciiTheme="minorHAnsi" w:eastAsiaTheme="minorHAnsi" w:hAnsiTheme="minorHAnsi" w:cstheme="minorBidi"/>
      <w:i/>
      <w:iCs/>
      <w:color w:val="000000" w:themeColor="text1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F707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5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umanethics@qut.edu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54A68C-4304-4195-835F-80275F4FE2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981B8A-0D43-4CCB-874E-A4D3A47D6E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36C562-547A-4A55-BBBD-5530E4A873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A1E4CF9-F4CA-4089-AB81-7E95C54E3A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06</Words>
  <Characters>288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Image Release Information Consent</vt:lpstr>
    </vt:vector>
  </TitlesOfParts>
  <Manager>Bree Hadley</Manager>
  <Company>QUT</Company>
  <LinksUpToDate>false</LinksUpToDate>
  <CharactersWithSpaces>3388</CharactersWithSpaces>
  <SharedDoc>false</SharedDoc>
  <HLinks>
    <vt:vector size="18" baseType="variant">
      <vt:variant>
        <vt:i4>7340084</vt:i4>
      </vt:variant>
      <vt:variant>
        <vt:i4>6</vt:i4>
      </vt:variant>
      <vt:variant>
        <vt:i4>0</vt:i4>
      </vt:variant>
      <vt:variant>
        <vt:i4>5</vt:i4>
      </vt:variant>
      <vt:variant>
        <vt:lpwstr>http://www.qut.edu.au/</vt:lpwstr>
      </vt:variant>
      <vt:variant>
        <vt:lpwstr/>
      </vt:variant>
      <vt:variant>
        <vt:i4>8126523</vt:i4>
      </vt:variant>
      <vt:variant>
        <vt:i4>3</vt:i4>
      </vt:variant>
      <vt:variant>
        <vt:i4>0</vt:i4>
      </vt:variant>
      <vt:variant>
        <vt:i4>5</vt:i4>
      </vt:variant>
      <vt:variant>
        <vt:lpwstr>http://www.mopp.qut.edu.au/</vt:lpwstr>
      </vt:variant>
      <vt:variant>
        <vt:lpwstr/>
      </vt:variant>
      <vt:variant>
        <vt:i4>7340084</vt:i4>
      </vt:variant>
      <vt:variant>
        <vt:i4>0</vt:i4>
      </vt:variant>
      <vt:variant>
        <vt:i4>0</vt:i4>
      </vt:variant>
      <vt:variant>
        <vt:i4>5</vt:i4>
      </vt:variant>
      <vt:variant>
        <vt:lpwstr>http://www.qut.edu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Image Release Information Consent V3 20210714</dc:title>
  <dc:subject>Image Release Consent</dc:subject>
  <dc:creator>Evolution of Disability Arts in Australia</dc:creator>
  <cp:keywords>Evolution of Disability Arts in Australia, Image Release, Consent</cp:keywords>
  <cp:lastModifiedBy>Racheal Missingham</cp:lastModifiedBy>
  <cp:revision>11</cp:revision>
  <cp:lastPrinted>2021-08-23T21:23:00Z</cp:lastPrinted>
  <dcterms:created xsi:type="dcterms:W3CDTF">2021-05-30T06:39:00Z</dcterms:created>
  <dcterms:modified xsi:type="dcterms:W3CDTF">2021-08-23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